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6F8FE" w14:textId="04336098" w:rsidR="000F75D6" w:rsidRDefault="000F75D6" w:rsidP="00D66349">
      <w:pPr>
        <w:spacing w:after="0" w:line="240" w:lineRule="auto"/>
        <w:ind w:left="539" w:firstLine="992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</w:p>
    <w:p w14:paraId="420D5D9E" w14:textId="045C1F73" w:rsidR="001B27B4" w:rsidRDefault="00951C2B" w:rsidP="00951C2B">
      <w:pPr>
        <w:tabs>
          <w:tab w:val="center" w:pos="4805"/>
          <w:tab w:val="left" w:pos="7215"/>
        </w:tabs>
        <w:spacing w:after="0" w:line="240" w:lineRule="auto"/>
        <w:ind w:left="539"/>
        <w:textAlignment w:val="center"/>
        <w:outlineLvl w:val="0"/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ab/>
      </w:r>
      <w:r>
        <w:rPr>
          <w:rFonts w:eastAsia="Times New Roman"/>
          <w:b/>
          <w:bCs/>
          <w:sz w:val="28"/>
          <w:szCs w:val="28"/>
        </w:rPr>
        <w:tab/>
      </w:r>
    </w:p>
    <w:p w14:paraId="227B2EC2" w14:textId="77777777" w:rsidR="000F75D6" w:rsidRDefault="000F75D6" w:rsidP="6E6BCAEE">
      <w:pPr>
        <w:spacing w:after="0" w:line="240" w:lineRule="auto"/>
        <w:ind w:left="539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</w:p>
    <w:p w14:paraId="56222805" w14:textId="775FFEA5" w:rsidR="008F1136" w:rsidRPr="001B27B4" w:rsidRDefault="000E7934" w:rsidP="00767F18">
      <w:pPr>
        <w:spacing w:after="0" w:line="240" w:lineRule="auto"/>
        <w:textAlignment w:val="center"/>
        <w:outlineLvl w:val="0"/>
        <w:rPr>
          <w:rFonts w:ascii="Muni Medium" w:eastAsia="Times New Roman" w:hAnsi="Muni Medium"/>
          <w:b/>
          <w:bCs/>
          <w:sz w:val="38"/>
          <w:szCs w:val="38"/>
        </w:rPr>
      </w:pPr>
      <w:r w:rsidRPr="001B27B4">
        <w:rPr>
          <w:rFonts w:ascii="Muni Medium" w:eastAsia="Times New Roman" w:hAnsi="Muni Medium"/>
          <w:b/>
          <w:bCs/>
          <w:sz w:val="38"/>
          <w:szCs w:val="38"/>
        </w:rPr>
        <w:t>Zápis</w:t>
      </w:r>
      <w:r w:rsidR="003965D2" w:rsidRPr="001B27B4">
        <w:rPr>
          <w:rFonts w:ascii="Muni Medium" w:eastAsia="Times New Roman" w:hAnsi="Muni Medium"/>
          <w:b/>
          <w:bCs/>
          <w:sz w:val="38"/>
          <w:szCs w:val="38"/>
        </w:rPr>
        <w:t xml:space="preserve"> ze zasedání </w:t>
      </w:r>
      <w:r w:rsidR="00F610DF">
        <w:rPr>
          <w:rFonts w:ascii="Muni Medium" w:eastAsia="Times New Roman" w:hAnsi="Muni Medium"/>
          <w:b/>
          <w:bCs/>
          <w:sz w:val="38"/>
          <w:szCs w:val="38"/>
        </w:rPr>
        <w:t xml:space="preserve">společné </w:t>
      </w:r>
      <w:r w:rsidR="003965D2" w:rsidRPr="001B27B4">
        <w:rPr>
          <w:rFonts w:ascii="Muni Medium" w:eastAsia="Times New Roman" w:hAnsi="Muni Medium"/>
          <w:b/>
          <w:bCs/>
          <w:sz w:val="38"/>
          <w:szCs w:val="38"/>
        </w:rPr>
        <w:t>programové rady</w:t>
      </w:r>
    </w:p>
    <w:p w14:paraId="3D6B0329" w14:textId="38B8F967" w:rsidR="001B27B4" w:rsidRDefault="001B27B4" w:rsidP="00DB638F"/>
    <w:p w14:paraId="75AA463E" w14:textId="77777777" w:rsidR="00951C2B" w:rsidRPr="00A050AF" w:rsidRDefault="00951C2B" w:rsidP="00951C2B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ascii="Times New Roman" w:hAnsi="Times New Roman" w:cs="Times New Roman"/>
        </w:rPr>
      </w:pPr>
    </w:p>
    <w:p w14:paraId="3C790429" w14:textId="77777777" w:rsidR="001B27B4" w:rsidRDefault="001B27B4" w:rsidP="00DB638F"/>
    <w:p w14:paraId="0B252B7E" w14:textId="3C045B9B" w:rsidR="00DB638F" w:rsidRPr="00A050AF" w:rsidRDefault="6E6BCAEE" w:rsidP="008A67EB">
      <w:pPr>
        <w:tabs>
          <w:tab w:val="left" w:leader="dot" w:pos="7230"/>
        </w:tabs>
        <w:rPr>
          <w:rFonts w:ascii="Times New Roman" w:hAnsi="Times New Roman" w:cs="Times New Roman"/>
        </w:rPr>
      </w:pPr>
      <w:r w:rsidRPr="00A050AF">
        <w:rPr>
          <w:rFonts w:ascii="Times New Roman" w:hAnsi="Times New Roman" w:cs="Times New Roman"/>
        </w:rPr>
        <w:t xml:space="preserve">Název </w:t>
      </w:r>
      <w:r w:rsidR="00237987">
        <w:rPr>
          <w:rFonts w:ascii="Times New Roman" w:hAnsi="Times New Roman" w:cs="Times New Roman"/>
        </w:rPr>
        <w:t>studijních</w:t>
      </w:r>
      <w:r w:rsidR="000F75D6" w:rsidRPr="00A050AF">
        <w:rPr>
          <w:rFonts w:ascii="Times New Roman" w:hAnsi="Times New Roman" w:cs="Times New Roman"/>
        </w:rPr>
        <w:t xml:space="preserve"> </w:t>
      </w:r>
      <w:r w:rsidR="00237987">
        <w:rPr>
          <w:rFonts w:ascii="Times New Roman" w:hAnsi="Times New Roman" w:cs="Times New Roman"/>
        </w:rPr>
        <w:t>programů</w:t>
      </w:r>
      <w:r w:rsidR="00F610DF">
        <w:rPr>
          <w:rFonts w:ascii="Times New Roman" w:hAnsi="Times New Roman" w:cs="Times New Roman"/>
        </w:rPr>
        <w:t xml:space="preserve">:   </w:t>
      </w:r>
      <w:r w:rsidR="00471698">
        <w:rPr>
          <w:rFonts w:ascii="Times New Roman" w:hAnsi="Times New Roman" w:cs="Times New Roman"/>
        </w:rPr>
        <w:t>Ekonomie / Matematické a statistické metody v ekonomii</w:t>
      </w:r>
    </w:p>
    <w:p w14:paraId="52A36957" w14:textId="76CD2505" w:rsidR="008F1136" w:rsidRPr="00A050AF" w:rsidRDefault="008F1136" w:rsidP="008A67EB">
      <w:pPr>
        <w:tabs>
          <w:tab w:val="left" w:leader="dot" w:pos="7230"/>
        </w:tabs>
        <w:rPr>
          <w:rFonts w:ascii="Times New Roman" w:hAnsi="Times New Roman" w:cs="Times New Roman"/>
        </w:rPr>
      </w:pPr>
      <w:r w:rsidRPr="00A050AF">
        <w:rPr>
          <w:rFonts w:ascii="Times New Roman" w:hAnsi="Times New Roman" w:cs="Times New Roman"/>
        </w:rPr>
        <w:t>Fakulta:</w:t>
      </w:r>
      <w:r w:rsidR="00951C2B">
        <w:rPr>
          <w:rFonts w:ascii="Times New Roman" w:hAnsi="Times New Roman" w:cs="Times New Roman"/>
        </w:rPr>
        <w:t xml:space="preserve">                                   </w:t>
      </w:r>
      <w:r w:rsidR="006C333F">
        <w:rPr>
          <w:rFonts w:ascii="Times New Roman" w:hAnsi="Times New Roman" w:cs="Times New Roman"/>
        </w:rPr>
        <w:t>Ekonomicko-správní fakulta MU</w:t>
      </w:r>
    </w:p>
    <w:p w14:paraId="2C023B12" w14:textId="63DDDD54" w:rsidR="00CB0D1A" w:rsidRPr="00A050AF" w:rsidRDefault="00DB638F" w:rsidP="00DB638F">
      <w:pPr>
        <w:rPr>
          <w:rFonts w:ascii="Times New Roman" w:hAnsi="Times New Roman" w:cs="Times New Roman"/>
        </w:rPr>
      </w:pPr>
      <w:r w:rsidRPr="00A050AF">
        <w:rPr>
          <w:rFonts w:ascii="Times New Roman" w:hAnsi="Times New Roman" w:cs="Times New Roman"/>
        </w:rPr>
        <w:t xml:space="preserve">Typ: </w:t>
      </w:r>
      <w:r w:rsidR="002838BC">
        <w:rPr>
          <w:rFonts w:ascii="Times New Roman" w:hAnsi="Times New Roman" w:cs="Times New Roman"/>
        </w:rPr>
        <w:tab/>
      </w:r>
      <w:r w:rsidR="008D35E7" w:rsidRPr="00A050AF">
        <w:rPr>
          <w:rFonts w:ascii="Times New Roman" w:hAnsi="Times New Roman" w:cs="Times New Roman"/>
        </w:rPr>
        <w:tab/>
      </w:r>
      <w:r w:rsidR="002838BC">
        <w:rPr>
          <w:rFonts w:ascii="Times New Roman" w:hAnsi="Times New Roman" w:cs="Times New Roman"/>
        </w:rPr>
        <w:t xml:space="preserve">         </w:t>
      </w:r>
      <w:r w:rsidR="00F610DF">
        <w:rPr>
          <w:rFonts w:ascii="Times New Roman" w:hAnsi="Times New Roman" w:cs="Times New Roman"/>
        </w:rPr>
        <w:t xml:space="preserve">   </w:t>
      </w:r>
      <w:r w:rsidR="00CB0D1A" w:rsidRPr="00A050AF">
        <w:rPr>
          <w:rFonts w:ascii="Times New Roman" w:hAnsi="Times New Roman" w:cs="Times New Roman"/>
        </w:rPr>
        <w:t>bakalářský</w:t>
      </w:r>
      <w:r w:rsidR="00C24CE8">
        <w:rPr>
          <w:rFonts w:ascii="Times New Roman" w:hAnsi="Times New Roman" w:cs="Times New Roman"/>
        </w:rPr>
        <w:t xml:space="preserve"> a</w:t>
      </w:r>
      <w:r w:rsidR="00CB0D1A" w:rsidRPr="00A050AF">
        <w:rPr>
          <w:rFonts w:ascii="Times New Roman" w:hAnsi="Times New Roman" w:cs="Times New Roman"/>
        </w:rPr>
        <w:t xml:space="preserve"> magisterský</w:t>
      </w:r>
      <w:r w:rsidR="00C24CE8">
        <w:rPr>
          <w:rFonts w:ascii="Times New Roman" w:hAnsi="Times New Roman" w:cs="Times New Roman"/>
        </w:rPr>
        <w:t xml:space="preserve"> navazující</w:t>
      </w:r>
      <w:r w:rsidR="00B37C6B">
        <w:rPr>
          <w:rFonts w:ascii="Times New Roman" w:hAnsi="Times New Roman" w:cs="Times New Roman"/>
        </w:rPr>
        <w:t xml:space="preserve">, prezenční </w:t>
      </w:r>
    </w:p>
    <w:p w14:paraId="735945F0" w14:textId="77777777" w:rsidR="002838BC" w:rsidRDefault="002838BC" w:rsidP="00CB0D1A">
      <w:pPr>
        <w:rPr>
          <w:rFonts w:ascii="Times New Roman" w:hAnsi="Times New Roman" w:cs="Times New Roman"/>
          <w:b/>
        </w:rPr>
      </w:pPr>
    </w:p>
    <w:p w14:paraId="74534599" w14:textId="107781E7" w:rsidR="00963631" w:rsidRPr="00A050AF" w:rsidRDefault="00264C95" w:rsidP="00CB0D1A">
      <w:pPr>
        <w:rPr>
          <w:rFonts w:ascii="Times New Roman" w:hAnsi="Times New Roman" w:cs="Times New Roman"/>
          <w:b/>
        </w:rPr>
      </w:pPr>
      <w:r w:rsidRPr="00A050AF">
        <w:rPr>
          <w:rFonts w:ascii="Times New Roman" w:hAnsi="Times New Roman" w:cs="Times New Roman"/>
          <w:b/>
        </w:rPr>
        <w:t>Jméno</w:t>
      </w:r>
      <w:r w:rsidR="000F75D6" w:rsidRPr="00A050AF">
        <w:rPr>
          <w:rFonts w:ascii="Times New Roman" w:hAnsi="Times New Roman" w:cs="Times New Roman"/>
          <w:b/>
        </w:rPr>
        <w:t>, příjmení a titul</w:t>
      </w:r>
      <w:r w:rsidRPr="00A050AF">
        <w:rPr>
          <w:rFonts w:ascii="Times New Roman" w:hAnsi="Times New Roman" w:cs="Times New Roman"/>
          <w:b/>
        </w:rPr>
        <w:t xml:space="preserve"> </w:t>
      </w:r>
      <w:r w:rsidR="004D5F2B">
        <w:rPr>
          <w:rFonts w:ascii="Times New Roman" w:hAnsi="Times New Roman" w:cs="Times New Roman"/>
          <w:b/>
        </w:rPr>
        <w:t>předsedy společné programové rady</w:t>
      </w:r>
      <w:r w:rsidR="00DB638F" w:rsidRPr="00A050AF">
        <w:rPr>
          <w:rFonts w:ascii="Times New Roman" w:hAnsi="Times New Roman" w:cs="Times New Roman"/>
          <w:b/>
        </w:rPr>
        <w:t>:</w:t>
      </w:r>
      <w:r w:rsidR="00963631" w:rsidRPr="00A050AF">
        <w:rPr>
          <w:rFonts w:ascii="Times New Roman" w:hAnsi="Times New Roman" w:cs="Times New Roman"/>
          <w:b/>
        </w:rPr>
        <w:t xml:space="preserve"> </w:t>
      </w:r>
      <w:r w:rsidR="002D21BE">
        <w:rPr>
          <w:rFonts w:ascii="Times New Roman" w:hAnsi="Times New Roman" w:cs="Times New Roman"/>
          <w:b/>
        </w:rPr>
        <w:t xml:space="preserve">doc. Ing. </w:t>
      </w:r>
      <w:r w:rsidR="001F3649">
        <w:rPr>
          <w:rFonts w:ascii="Times New Roman" w:hAnsi="Times New Roman" w:cs="Times New Roman"/>
          <w:b/>
        </w:rPr>
        <w:t>Zdeněk Tomeš</w:t>
      </w:r>
      <w:r w:rsidR="002D21BE">
        <w:rPr>
          <w:rFonts w:ascii="Times New Roman" w:hAnsi="Times New Roman" w:cs="Times New Roman"/>
          <w:b/>
        </w:rPr>
        <w:t>, Ph.D.</w:t>
      </w:r>
      <w:r w:rsidR="00963631" w:rsidRPr="00A050AF">
        <w:rPr>
          <w:rFonts w:ascii="Times New Roman" w:hAnsi="Times New Roman" w:cs="Times New Roman"/>
          <w:b/>
        </w:rPr>
        <w:t xml:space="preserve"> </w:t>
      </w:r>
      <w:r w:rsidR="00CB0D1A" w:rsidRPr="00A050AF">
        <w:rPr>
          <w:rFonts w:ascii="Times New Roman" w:hAnsi="Times New Roman" w:cs="Times New Roman"/>
          <w:b/>
        </w:rPr>
        <w:tab/>
      </w:r>
      <w:r w:rsidR="00CB0D1A" w:rsidRPr="00A050AF">
        <w:rPr>
          <w:rFonts w:ascii="Times New Roman" w:hAnsi="Times New Roman" w:cs="Times New Roman"/>
          <w:b/>
        </w:rPr>
        <w:tab/>
      </w:r>
      <w:r w:rsidR="00CB0D1A" w:rsidRPr="00A050AF">
        <w:rPr>
          <w:rFonts w:ascii="Times New Roman" w:hAnsi="Times New Roman" w:cs="Times New Roman"/>
          <w:b/>
        </w:rPr>
        <w:tab/>
      </w:r>
      <w:r w:rsidR="008A67EB" w:rsidRPr="00A050AF">
        <w:rPr>
          <w:rFonts w:ascii="Times New Roman" w:hAnsi="Times New Roman" w:cs="Times New Roman"/>
          <w:b/>
        </w:rPr>
        <w:tab/>
      </w:r>
      <w:r w:rsidR="008A67EB" w:rsidRPr="00A050AF">
        <w:rPr>
          <w:rFonts w:ascii="Times New Roman" w:hAnsi="Times New Roman" w:cs="Times New Roman"/>
          <w:b/>
        </w:rPr>
        <w:tab/>
      </w:r>
      <w:r w:rsidR="008A67EB" w:rsidRPr="00A050AF">
        <w:rPr>
          <w:rFonts w:ascii="Times New Roman" w:hAnsi="Times New Roman" w:cs="Times New Roman"/>
          <w:b/>
        </w:rPr>
        <w:tab/>
      </w:r>
    </w:p>
    <w:p w14:paraId="626C3C72" w14:textId="1C33E6C7" w:rsidR="008F1136" w:rsidRDefault="000E7934" w:rsidP="008F113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um a místo zasedání programové rady</w:t>
      </w:r>
      <w:r w:rsidR="008F1136" w:rsidRPr="00A050AF">
        <w:rPr>
          <w:rFonts w:ascii="Times New Roman" w:hAnsi="Times New Roman" w:cs="Times New Roman"/>
          <w:b/>
        </w:rPr>
        <w:t>:</w:t>
      </w:r>
      <w:r w:rsidR="001F3649">
        <w:rPr>
          <w:rFonts w:ascii="Times New Roman" w:hAnsi="Times New Roman" w:cs="Times New Roman"/>
          <w:b/>
        </w:rPr>
        <w:t xml:space="preserve"> 17</w:t>
      </w:r>
      <w:r w:rsidR="00B646E9">
        <w:rPr>
          <w:rFonts w:ascii="Times New Roman" w:hAnsi="Times New Roman" w:cs="Times New Roman"/>
          <w:b/>
        </w:rPr>
        <w:t>. 9. 2019, ESF MU</w:t>
      </w:r>
    </w:p>
    <w:p w14:paraId="16A5B2F2" w14:textId="25A7FD58" w:rsidR="002838BC" w:rsidRPr="00A050AF" w:rsidRDefault="00767F18" w:rsidP="008F113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Účas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418"/>
        <w:gridCol w:w="4418"/>
      </w:tblGrid>
      <w:tr w:rsidR="002838BC" w:rsidRPr="00A050AF" w14:paraId="1800D6DD" w14:textId="77777777" w:rsidTr="00533D7E">
        <w:trPr>
          <w:trHeight w:val="378"/>
        </w:trPr>
        <w:tc>
          <w:tcPr>
            <w:tcW w:w="4418" w:type="dxa"/>
          </w:tcPr>
          <w:p w14:paraId="6D57DB8B" w14:textId="1B650466" w:rsidR="002838BC" w:rsidRPr="00A050AF" w:rsidRDefault="002838BC" w:rsidP="002838B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29BA12BA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Jméno</w:t>
            </w:r>
          </w:p>
        </w:tc>
        <w:tc>
          <w:tcPr>
            <w:tcW w:w="4418" w:type="dxa"/>
          </w:tcPr>
          <w:p w14:paraId="5E8E668B" w14:textId="69D5AEEB" w:rsidR="002838BC" w:rsidRPr="00A050AF" w:rsidRDefault="002838BC" w:rsidP="002838B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29BA12BA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Zařazení</w:t>
            </w:r>
          </w:p>
        </w:tc>
      </w:tr>
      <w:tr w:rsidR="002838BC" w:rsidRPr="00A050AF" w14:paraId="33BD0123" w14:textId="77777777" w:rsidTr="00533D7E">
        <w:trPr>
          <w:trHeight w:val="378"/>
        </w:trPr>
        <w:tc>
          <w:tcPr>
            <w:tcW w:w="4418" w:type="dxa"/>
          </w:tcPr>
          <w:p w14:paraId="733F9321" w14:textId="3B7799B3" w:rsidR="0079398F" w:rsidRPr="00A050AF" w:rsidRDefault="0079398F" w:rsidP="002838BC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doc. Ing. Zdeněk Tomeš, Ph.D.</w:t>
            </w:r>
          </w:p>
        </w:tc>
        <w:tc>
          <w:tcPr>
            <w:tcW w:w="4418" w:type="dxa"/>
          </w:tcPr>
          <w:p w14:paraId="68FC57B1" w14:textId="63E8E02E" w:rsidR="002838BC" w:rsidRPr="00A050AF" w:rsidRDefault="002838BC" w:rsidP="002838B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Garant studijního programu</w:t>
            </w:r>
            <w:r w:rsidR="0079398F">
              <w:rPr>
                <w:rFonts w:ascii="Times New Roman" w:hAnsi="Times New Roman" w:cs="Times New Roman"/>
                <w:sz w:val="22"/>
                <w:szCs w:val="22"/>
              </w:rPr>
              <w:t xml:space="preserve"> Ekonomie (NM</w:t>
            </w:r>
            <w:r w:rsidR="00F057C3">
              <w:rPr>
                <w:rFonts w:ascii="Times New Roman" w:hAnsi="Times New Roman" w:cs="Times New Roman"/>
                <w:sz w:val="22"/>
                <w:szCs w:val="22"/>
              </w:rPr>
              <w:t>g</w:t>
            </w:r>
            <w:r w:rsidR="0079398F">
              <w:rPr>
                <w:rFonts w:ascii="Times New Roman" w:hAnsi="Times New Roman" w:cs="Times New Roman"/>
                <w:sz w:val="22"/>
                <w:szCs w:val="22"/>
              </w:rPr>
              <w:t>r.)</w:t>
            </w:r>
          </w:p>
        </w:tc>
      </w:tr>
      <w:tr w:rsidR="0079398F" w:rsidRPr="00A050AF" w14:paraId="5225DA41" w14:textId="77777777" w:rsidTr="00533D7E">
        <w:trPr>
          <w:trHeight w:val="378"/>
        </w:trPr>
        <w:tc>
          <w:tcPr>
            <w:tcW w:w="4418" w:type="dxa"/>
          </w:tcPr>
          <w:p w14:paraId="30B3EBCC" w14:textId="2566013C" w:rsidR="0079398F" w:rsidRDefault="0079398F" w:rsidP="002838BC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prof. Ing. Osvald Vašíček, CSc.</w:t>
            </w:r>
          </w:p>
        </w:tc>
        <w:tc>
          <w:tcPr>
            <w:tcW w:w="4418" w:type="dxa"/>
          </w:tcPr>
          <w:p w14:paraId="0169C7E2" w14:textId="1EE9C87D" w:rsidR="0079398F" w:rsidRPr="00A050AF" w:rsidRDefault="0079398F" w:rsidP="002838BC">
            <w:pPr>
              <w:rPr>
                <w:rFonts w:ascii="Times New Roman" w:hAnsi="Times New Roman" w:cs="Times New Roman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Garant studijního programu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MSME</w:t>
            </w:r>
          </w:p>
        </w:tc>
      </w:tr>
      <w:tr w:rsidR="0079398F" w:rsidRPr="00A050AF" w14:paraId="2130420B" w14:textId="77777777" w:rsidTr="00533D7E">
        <w:trPr>
          <w:trHeight w:val="378"/>
        </w:trPr>
        <w:tc>
          <w:tcPr>
            <w:tcW w:w="4418" w:type="dxa"/>
          </w:tcPr>
          <w:p w14:paraId="66295B06" w14:textId="69E17A2D" w:rsidR="0079398F" w:rsidRDefault="0079398F" w:rsidP="002838BC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Ing. Daniel Němec, Ph.D.</w:t>
            </w:r>
          </w:p>
        </w:tc>
        <w:tc>
          <w:tcPr>
            <w:tcW w:w="4418" w:type="dxa"/>
          </w:tcPr>
          <w:p w14:paraId="5B95E99E" w14:textId="004B791B" w:rsidR="0079398F" w:rsidRPr="00A050AF" w:rsidRDefault="0079398F" w:rsidP="002838BC">
            <w:pPr>
              <w:rPr>
                <w:rFonts w:ascii="Times New Roman" w:hAnsi="Times New Roman" w:cs="Times New Roman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Garant studijního programu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Ekonomie (Bc.)</w:t>
            </w:r>
          </w:p>
        </w:tc>
      </w:tr>
      <w:tr w:rsidR="002838BC" w:rsidRPr="00A050AF" w14:paraId="3397539A" w14:textId="77777777" w:rsidTr="00533D7E">
        <w:trPr>
          <w:trHeight w:val="356"/>
        </w:trPr>
        <w:tc>
          <w:tcPr>
            <w:tcW w:w="4418" w:type="dxa"/>
          </w:tcPr>
          <w:p w14:paraId="74E15B67" w14:textId="68605416" w:rsidR="002838BC" w:rsidRPr="00A050AF" w:rsidRDefault="0079398F" w:rsidP="002838BC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Ing. Rostislav Staněk, Ph.D.</w:t>
            </w:r>
          </w:p>
        </w:tc>
        <w:tc>
          <w:tcPr>
            <w:tcW w:w="4418" w:type="dxa"/>
          </w:tcPr>
          <w:p w14:paraId="047C6765" w14:textId="53A1D80C" w:rsidR="002838BC" w:rsidRPr="00A050AF" w:rsidRDefault="002838BC" w:rsidP="002838B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Akademický pracovník z daného programu</w:t>
            </w:r>
          </w:p>
        </w:tc>
      </w:tr>
      <w:tr w:rsidR="002838BC" w:rsidRPr="00A050AF" w14:paraId="68D12B52" w14:textId="77777777" w:rsidTr="00533D7E">
        <w:trPr>
          <w:trHeight w:val="356"/>
        </w:trPr>
        <w:tc>
          <w:tcPr>
            <w:tcW w:w="4418" w:type="dxa"/>
          </w:tcPr>
          <w:p w14:paraId="4F6F007A" w14:textId="20EA1CA3" w:rsidR="002838BC" w:rsidRPr="00A050AF" w:rsidRDefault="0079398F" w:rsidP="002838BC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Ing. Jan Jonáš, Ph.D.</w:t>
            </w:r>
          </w:p>
        </w:tc>
        <w:tc>
          <w:tcPr>
            <w:tcW w:w="4418" w:type="dxa"/>
          </w:tcPr>
          <w:p w14:paraId="707237BC" w14:textId="74C1C6F5" w:rsidR="002838BC" w:rsidRPr="00A050AF" w:rsidRDefault="002838BC" w:rsidP="002838B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Akademický pracovník z daného programu</w:t>
            </w:r>
          </w:p>
        </w:tc>
      </w:tr>
      <w:tr w:rsidR="002838BC" w:rsidRPr="00A050AF" w14:paraId="5C5FCF39" w14:textId="77777777" w:rsidTr="00533D7E">
        <w:trPr>
          <w:trHeight w:val="356"/>
        </w:trPr>
        <w:tc>
          <w:tcPr>
            <w:tcW w:w="4418" w:type="dxa"/>
          </w:tcPr>
          <w:p w14:paraId="3B77C4BA" w14:textId="39B7CC81" w:rsidR="002838BC" w:rsidRPr="0079398F" w:rsidRDefault="0079398F" w:rsidP="002838BC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79398F">
              <w:rPr>
                <w:rFonts w:ascii="Times New Roman" w:hAnsi="Times New Roman" w:cs="Times New Roman"/>
                <w:i/>
                <w:sz w:val="22"/>
                <w:szCs w:val="22"/>
              </w:rPr>
              <w:t>Adam Cihlář</w:t>
            </w:r>
          </w:p>
        </w:tc>
        <w:tc>
          <w:tcPr>
            <w:tcW w:w="4418" w:type="dxa"/>
          </w:tcPr>
          <w:p w14:paraId="7CC2E889" w14:textId="553F3632" w:rsidR="002838BC" w:rsidRPr="00A050AF" w:rsidRDefault="002838BC" w:rsidP="002838BC">
            <w:pPr>
              <w:tabs>
                <w:tab w:val="left" w:pos="2235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Zástupce studentů</w:t>
            </w:r>
            <w:r w:rsidR="008F2DBA">
              <w:rPr>
                <w:rFonts w:ascii="Times New Roman" w:hAnsi="Times New Roman" w:cs="Times New Roman"/>
                <w:sz w:val="22"/>
                <w:szCs w:val="22"/>
              </w:rPr>
              <w:t xml:space="preserve"> (Ekonomie, Bc.)</w:t>
            </w:r>
          </w:p>
        </w:tc>
      </w:tr>
      <w:tr w:rsidR="0079398F" w:rsidRPr="00A050AF" w14:paraId="4C9662E6" w14:textId="77777777" w:rsidTr="00533D7E">
        <w:trPr>
          <w:trHeight w:val="356"/>
        </w:trPr>
        <w:tc>
          <w:tcPr>
            <w:tcW w:w="4418" w:type="dxa"/>
          </w:tcPr>
          <w:p w14:paraId="4B87CC35" w14:textId="512C4348" w:rsidR="0079398F" w:rsidRPr="0079398F" w:rsidRDefault="0079398F" w:rsidP="002838BC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Bc. Jiří Procházka</w:t>
            </w:r>
          </w:p>
        </w:tc>
        <w:tc>
          <w:tcPr>
            <w:tcW w:w="4418" w:type="dxa"/>
          </w:tcPr>
          <w:p w14:paraId="33B1F1CF" w14:textId="443FDF60" w:rsidR="0079398F" w:rsidRPr="00A050AF" w:rsidRDefault="0079398F" w:rsidP="002838BC">
            <w:pPr>
              <w:tabs>
                <w:tab w:val="left" w:pos="2235"/>
              </w:tabs>
              <w:rPr>
                <w:rFonts w:ascii="Times New Roman" w:hAnsi="Times New Roman" w:cs="Times New Roman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Zástupce studentů</w:t>
            </w:r>
            <w:r w:rsidR="008F2DBA">
              <w:rPr>
                <w:rFonts w:ascii="Times New Roman" w:hAnsi="Times New Roman" w:cs="Times New Roman"/>
                <w:sz w:val="22"/>
                <w:szCs w:val="22"/>
              </w:rPr>
              <w:t xml:space="preserve"> (Ekonomie, NMgr.)</w:t>
            </w:r>
          </w:p>
        </w:tc>
      </w:tr>
      <w:tr w:rsidR="0079398F" w:rsidRPr="00A050AF" w14:paraId="7EAD5181" w14:textId="77777777" w:rsidTr="00533D7E">
        <w:trPr>
          <w:trHeight w:val="356"/>
        </w:trPr>
        <w:tc>
          <w:tcPr>
            <w:tcW w:w="4418" w:type="dxa"/>
          </w:tcPr>
          <w:p w14:paraId="66D87C9E" w14:textId="0E7BFCDA" w:rsidR="0079398F" w:rsidRPr="0079398F" w:rsidRDefault="0079398F" w:rsidP="002838BC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Bc. Jana Zuzaňáková</w:t>
            </w:r>
          </w:p>
        </w:tc>
        <w:tc>
          <w:tcPr>
            <w:tcW w:w="4418" w:type="dxa"/>
          </w:tcPr>
          <w:p w14:paraId="1A31AC57" w14:textId="6F536298" w:rsidR="0079398F" w:rsidRPr="00A050AF" w:rsidRDefault="0079398F" w:rsidP="002838BC">
            <w:pPr>
              <w:tabs>
                <w:tab w:val="left" w:pos="2235"/>
              </w:tabs>
              <w:rPr>
                <w:rFonts w:ascii="Times New Roman" w:hAnsi="Times New Roman" w:cs="Times New Roman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Zástupce studentů</w:t>
            </w:r>
            <w:r w:rsidR="008F2DBA">
              <w:rPr>
                <w:rFonts w:ascii="Times New Roman" w:hAnsi="Times New Roman" w:cs="Times New Roman"/>
                <w:sz w:val="22"/>
                <w:szCs w:val="22"/>
              </w:rPr>
              <w:t xml:space="preserve"> (MSME)</w:t>
            </w:r>
          </w:p>
        </w:tc>
      </w:tr>
      <w:tr w:rsidR="0079398F" w:rsidRPr="00A050AF" w14:paraId="2E6B4EBC" w14:textId="77777777" w:rsidTr="00533D7E">
        <w:trPr>
          <w:trHeight w:val="356"/>
        </w:trPr>
        <w:tc>
          <w:tcPr>
            <w:tcW w:w="4418" w:type="dxa"/>
          </w:tcPr>
          <w:p w14:paraId="6198525C" w14:textId="53DD92DE" w:rsidR="0079398F" w:rsidRPr="0079398F" w:rsidRDefault="0079398F" w:rsidP="002838BC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Ing. Mgr. Stanislav Tvrz, Ph.D.</w:t>
            </w:r>
          </w:p>
        </w:tc>
        <w:tc>
          <w:tcPr>
            <w:tcW w:w="4418" w:type="dxa"/>
          </w:tcPr>
          <w:p w14:paraId="2B9C8371" w14:textId="011BADA9" w:rsidR="0079398F" w:rsidRPr="00A050AF" w:rsidRDefault="0079398F" w:rsidP="002838BC">
            <w:pPr>
              <w:tabs>
                <w:tab w:val="left" w:pos="2235"/>
              </w:tabs>
              <w:rPr>
                <w:rFonts w:ascii="Times New Roman" w:hAnsi="Times New Roman" w:cs="Times New Roman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Zástupce zaměstnavatelů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/absolventů (Česká národní banka)</w:t>
            </w:r>
          </w:p>
        </w:tc>
      </w:tr>
      <w:tr w:rsidR="002838BC" w:rsidRPr="00A050AF" w14:paraId="3664C9BD" w14:textId="77777777" w:rsidTr="00533D7E">
        <w:trPr>
          <w:trHeight w:val="356"/>
        </w:trPr>
        <w:tc>
          <w:tcPr>
            <w:tcW w:w="4418" w:type="dxa"/>
          </w:tcPr>
          <w:p w14:paraId="2400D4ED" w14:textId="73F435E5" w:rsidR="002838BC" w:rsidRPr="0079398F" w:rsidRDefault="0079398F" w:rsidP="002838BC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79398F">
              <w:rPr>
                <w:rFonts w:ascii="Times New Roman" w:hAnsi="Times New Roman" w:cs="Times New Roman"/>
                <w:i/>
                <w:sz w:val="22"/>
                <w:szCs w:val="22"/>
              </w:rPr>
              <w:t>Ing. Dagmar Janoušková</w:t>
            </w:r>
          </w:p>
        </w:tc>
        <w:tc>
          <w:tcPr>
            <w:tcW w:w="4418" w:type="dxa"/>
          </w:tcPr>
          <w:p w14:paraId="4EF55FB0" w14:textId="53BF25B3" w:rsidR="002838BC" w:rsidRPr="00A050AF" w:rsidRDefault="00685412" w:rsidP="002838BC">
            <w:pPr>
              <w:tabs>
                <w:tab w:val="left" w:pos="2235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Koordinátorka pro kvalitu</w:t>
            </w:r>
          </w:p>
        </w:tc>
      </w:tr>
    </w:tbl>
    <w:p w14:paraId="686DB126" w14:textId="2B3CCF34" w:rsidR="001B27B4" w:rsidRPr="00A050AF" w:rsidRDefault="001B27B4" w:rsidP="00963631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ascii="Times New Roman" w:hAnsi="Times New Roman" w:cs="Times New Roman"/>
        </w:rPr>
      </w:pPr>
    </w:p>
    <w:p w14:paraId="0E092C7A" w14:textId="77777777" w:rsidR="0079398F" w:rsidRDefault="0079398F" w:rsidP="0079398F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p w14:paraId="2425CECD" w14:textId="6132D1F4" w:rsidR="0079398F" w:rsidRDefault="0079398F" w:rsidP="0079398F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Na úvod ustavujícího zasedání společné programové rady byli představeni všichni její členové a následně garanti představili jednotlivé studijní programy, závěry hodnotících schůzek, nepodstatné změny a plán rozvoje. V následné diskuzi byly probírány problémy, otázky, výzvy a vize budoucího rozvoje jednotlivých programů, a to na základě zkušeností jak akademických pracovníků, tak i studentů a zástupce zaměstnavatelů. </w:t>
      </w:r>
    </w:p>
    <w:p w14:paraId="122C1A0E" w14:textId="2048CE7A" w:rsidR="0020745C" w:rsidRPr="006C333F" w:rsidRDefault="008F1136" w:rsidP="0079398F">
      <w:pPr>
        <w:jc w:val="both"/>
        <w:rPr>
          <w:rFonts w:ascii="Times New Roman" w:hAnsi="Times New Roman" w:cs="Times New Roman"/>
          <w:i/>
          <w:iCs/>
        </w:rPr>
      </w:pPr>
      <w:r w:rsidRPr="548B9DDD">
        <w:rPr>
          <w:rFonts w:ascii="Times New Roman" w:hAnsi="Times New Roman" w:cs="Times New Roman"/>
          <w:i/>
          <w:iCs/>
        </w:rPr>
        <w:t xml:space="preserve">Popište </w:t>
      </w:r>
      <w:r w:rsidR="003965D2" w:rsidRPr="548B9DDD">
        <w:rPr>
          <w:rFonts w:ascii="Times New Roman" w:hAnsi="Times New Roman" w:cs="Times New Roman"/>
          <w:i/>
          <w:iCs/>
        </w:rPr>
        <w:t xml:space="preserve">podstatné a nepodstatné </w:t>
      </w:r>
      <w:r w:rsidRPr="548B9DDD">
        <w:rPr>
          <w:rFonts w:ascii="Times New Roman" w:hAnsi="Times New Roman" w:cs="Times New Roman"/>
          <w:i/>
          <w:iCs/>
        </w:rPr>
        <w:t>změny, ke kterým došl</w:t>
      </w:r>
      <w:r w:rsidR="005578DB" w:rsidRPr="548B9DDD">
        <w:rPr>
          <w:rFonts w:ascii="Times New Roman" w:hAnsi="Times New Roman" w:cs="Times New Roman"/>
          <w:i/>
          <w:iCs/>
        </w:rPr>
        <w:t>o v rámci studijního programu</w:t>
      </w:r>
      <w:r w:rsidR="003965D2" w:rsidRPr="548B9DDD">
        <w:rPr>
          <w:rFonts w:ascii="Times New Roman" w:hAnsi="Times New Roman" w:cs="Times New Roman"/>
          <w:i/>
          <w:iCs/>
        </w:rPr>
        <w:t xml:space="preserve"> za poslední hodno</w:t>
      </w:r>
      <w:r w:rsidR="002838BC" w:rsidRPr="548B9DDD">
        <w:rPr>
          <w:rFonts w:ascii="Times New Roman" w:hAnsi="Times New Roman" w:cs="Times New Roman"/>
          <w:i/>
          <w:iCs/>
        </w:rPr>
        <w:t xml:space="preserve">cené </w:t>
      </w:r>
      <w:r w:rsidR="006C333F">
        <w:rPr>
          <w:rFonts w:ascii="Times New Roman" w:hAnsi="Times New Roman" w:cs="Times New Roman"/>
          <w:i/>
          <w:iCs/>
        </w:rPr>
        <w:t>období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A050AF" w14:paraId="49AF5DAF" w14:textId="77777777" w:rsidTr="0090266D">
        <w:trPr>
          <w:trHeight w:val="2258"/>
        </w:trPr>
        <w:tc>
          <w:tcPr>
            <w:tcW w:w="9209" w:type="dxa"/>
          </w:tcPr>
          <w:p w14:paraId="11A34939" w14:textId="3D9C0CEE" w:rsidR="00CA0B0A" w:rsidRDefault="0079398F" w:rsidP="008F2DBA">
            <w:pPr>
              <w:rPr>
                <w:rFonts w:ascii="Times New Roman" w:hAnsi="Times New Roman" w:cs="Times New Roman"/>
                <w:iCs/>
              </w:rPr>
            </w:pP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Ekonomie (Bc.)</w:t>
            </w:r>
            <w:r w:rsidRPr="008F2DBA">
              <w:rPr>
                <w:rFonts w:ascii="Times New Roman" w:hAnsi="Times New Roman" w:cs="Times New Roman"/>
                <w:b/>
                <w:iCs/>
              </w:rPr>
              <w:br/>
            </w:r>
            <w:r w:rsidR="00CA0B0A">
              <w:rPr>
                <w:rFonts w:ascii="Times New Roman" w:hAnsi="Times New Roman" w:cs="Times New Roman"/>
                <w:iCs/>
              </w:rPr>
              <w:t>Došlo ke změnám garanta a rozsahu výuky v předmětech BPP_ZAPR (Základy práva), nový garant JUDr. Michal Petr, Ph.D., rozsah z 1/1/0 na 1/2/0 (doplnění o jednu hodinu cvičení navíc), u předmětu BPF_FIU1 (Finanční účetnictví 1) došlo ke změně garanta, novým garantem je doc. Ing. Jana Vodáková, Ph.D. a u předmětu BPR_EKGE (Ekonomická geografie) se novým garantem stal doc. RNDr. Josef Kunc, Ph.D.</w:t>
            </w:r>
          </w:p>
          <w:p w14:paraId="26A8D3DD" w14:textId="68060946" w:rsidR="00CA0B0A" w:rsidRDefault="00CA0B0A" w:rsidP="008F2DBA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Programová rada byla rovněž informována, že v rámci Bloku B Matematicko-statistického základu probíhá zavádění nových předmětů postupně a dochází tedy v akademickém roce 2019/2021 k situaci, kdy část předmětů má již nový kód a část ještě původní. Z tohoto důvodu budou studenti informováni o ekvivalenci předmětů se starým a novým kódem, a to jak ve studijním katalogu, tak i v kontrolních šablonách. Programová rada s tímto postupem vyslovila souhlas.</w:t>
            </w:r>
          </w:p>
          <w:p w14:paraId="32830E35" w14:textId="27F90E01" w:rsidR="00CA0B0A" w:rsidRDefault="0079398F" w:rsidP="008F2DBA">
            <w:pPr>
              <w:rPr>
                <w:rFonts w:ascii="Times New Roman" w:hAnsi="Times New Roman" w:cs="Times New Roman"/>
                <w:iCs/>
              </w:rPr>
            </w:pP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Ekonomie (NMgr.)</w:t>
            </w:r>
            <w:r>
              <w:rPr>
                <w:rFonts w:ascii="Times New Roman" w:hAnsi="Times New Roman" w:cs="Times New Roman"/>
                <w:iCs/>
              </w:rPr>
              <w:br/>
            </w:r>
            <w:r w:rsidR="00CA0B0A">
              <w:rPr>
                <w:rFonts w:ascii="Times New Roman" w:hAnsi="Times New Roman" w:cs="Times New Roman"/>
                <w:iCs/>
              </w:rPr>
              <w:t>Došlo ke změně garant předmětu MPE_MEEK (Mezinárodní ekonomie), kdy novým garantem je Ing. Jan Čapek, Ph.D. Došlo k úpravě kreditové dotace předmětu FSS:POL103</w:t>
            </w:r>
            <w:r w:rsidR="00770A36">
              <w:rPr>
                <w:rFonts w:ascii="Times New Roman" w:hAnsi="Times New Roman" w:cs="Times New Roman"/>
                <w:iCs/>
              </w:rPr>
              <w:t xml:space="preserve"> (Dějiny politických ideí)</w:t>
            </w:r>
            <w:r w:rsidR="00CA0B0A">
              <w:rPr>
                <w:rFonts w:ascii="Times New Roman" w:hAnsi="Times New Roman" w:cs="Times New Roman"/>
                <w:iCs/>
              </w:rPr>
              <w:t xml:space="preserve"> z</w:t>
            </w:r>
            <w:r w:rsidR="00770A36">
              <w:rPr>
                <w:rFonts w:ascii="Times New Roman" w:hAnsi="Times New Roman" w:cs="Times New Roman"/>
                <w:iCs/>
              </w:rPr>
              <w:t xml:space="preserve"> </w:t>
            </w:r>
            <w:r w:rsidR="00CA0B0A">
              <w:rPr>
                <w:rFonts w:ascii="Times New Roman" w:hAnsi="Times New Roman" w:cs="Times New Roman"/>
                <w:iCs/>
              </w:rPr>
              <w:t>5 na 4 kredity.</w:t>
            </w:r>
          </w:p>
          <w:p w14:paraId="5B6EEE0D" w14:textId="189AF370" w:rsidR="0020745C" w:rsidRPr="00770A36" w:rsidRDefault="0079398F" w:rsidP="003D0F63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br/>
            </w: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MSME</w:t>
            </w:r>
            <w:r w:rsidR="00CA0B0A"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CA0B0A">
              <w:rPr>
                <w:rFonts w:ascii="Times New Roman" w:hAnsi="Times New Roman" w:cs="Times New Roman"/>
                <w:iCs/>
              </w:rPr>
              <w:t>Došlo ke změně garant</w:t>
            </w:r>
            <w:r w:rsidR="00770A36">
              <w:rPr>
                <w:rFonts w:ascii="Times New Roman" w:hAnsi="Times New Roman" w:cs="Times New Roman"/>
                <w:iCs/>
              </w:rPr>
              <w:t>a</w:t>
            </w:r>
            <w:r w:rsidR="00CA0B0A">
              <w:rPr>
                <w:rFonts w:ascii="Times New Roman" w:hAnsi="Times New Roman" w:cs="Times New Roman"/>
                <w:iCs/>
              </w:rPr>
              <w:t xml:space="preserve"> předmětu MPE_MEEK (Mezinárodní ekonomie), kdy novým garantem je Ing. Jan Čapek, Ph.D. Byly zavedeny dva povinně volitelné předměty: MPE_ZMAT (Základy MATLABu), garant Ing. Daniel Němec, Ph.D. (rozsah 0/2/0</w:t>
            </w:r>
            <w:r w:rsidR="00770A36">
              <w:rPr>
                <w:rFonts w:ascii="Times New Roman" w:hAnsi="Times New Roman" w:cs="Times New Roman"/>
                <w:iCs/>
              </w:rPr>
              <w:t>,</w:t>
            </w:r>
            <w:r w:rsidR="00CA0B0A">
              <w:rPr>
                <w:rFonts w:ascii="Times New Roman" w:hAnsi="Times New Roman" w:cs="Times New Roman"/>
                <w:iCs/>
              </w:rPr>
              <w:t xml:space="preserve"> </w:t>
            </w:r>
            <w:r w:rsidR="00770A36">
              <w:rPr>
                <w:rFonts w:ascii="Times New Roman" w:hAnsi="Times New Roman" w:cs="Times New Roman"/>
                <w:iCs/>
              </w:rPr>
              <w:t>2 kredity)</w:t>
            </w:r>
            <w:r w:rsidR="00CA0B0A">
              <w:rPr>
                <w:rFonts w:ascii="Times New Roman" w:hAnsi="Times New Roman" w:cs="Times New Roman"/>
                <w:iCs/>
              </w:rPr>
              <w:t xml:space="preserve"> a MPE_VPAM (Vybrané partie aplikované matematiky)</w:t>
            </w:r>
            <w:r w:rsidR="00770A36">
              <w:rPr>
                <w:rFonts w:ascii="Times New Roman" w:hAnsi="Times New Roman" w:cs="Times New Roman"/>
                <w:iCs/>
              </w:rPr>
              <w:t>, garant doc. Mgr. Petr Zemánek, Ph.D. (rozsah 2/2/0, 5 kreditů).</w:t>
            </w:r>
          </w:p>
        </w:tc>
      </w:tr>
    </w:tbl>
    <w:p w14:paraId="02C4BA28" w14:textId="77777777" w:rsidR="001B27B4" w:rsidRPr="00A050AF" w:rsidRDefault="001B27B4" w:rsidP="0022526B">
      <w:pPr>
        <w:rPr>
          <w:rFonts w:ascii="Times New Roman" w:hAnsi="Times New Roman" w:cs="Times New Roman"/>
          <w:i/>
          <w:iCs/>
        </w:rPr>
      </w:pPr>
    </w:p>
    <w:p w14:paraId="793371D0" w14:textId="7BE024D3" w:rsidR="003D4415" w:rsidRPr="00A050AF" w:rsidRDefault="0090266D" w:rsidP="0090266D">
      <w:pPr>
        <w:pStyle w:val="Nadpis3"/>
        <w:numPr>
          <w:ilvl w:val="0"/>
          <w:numId w:val="27"/>
        </w:numPr>
        <w:rPr>
          <w:rFonts w:ascii="Times New Roman" w:hAnsi="Times New Roman" w:cs="Times New Roman"/>
        </w:rPr>
      </w:pPr>
      <w:r w:rsidRPr="0090266D">
        <w:rPr>
          <w:rFonts w:ascii="Times New Roman" w:hAnsi="Times New Roman" w:cs="Times New Roman"/>
        </w:rPr>
        <w:t xml:space="preserve">Popište, do jaké míry se podařilo naplnit stanovené cíle, a zhodnoťte plán rozvoje, který jste vypracovali během posledního hodnocení. 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64AAD" w:rsidRPr="00A050AF" w14:paraId="00BCF3E1" w14:textId="77777777" w:rsidTr="0090266D">
        <w:trPr>
          <w:trHeight w:val="2543"/>
        </w:trPr>
        <w:tc>
          <w:tcPr>
            <w:tcW w:w="9209" w:type="dxa"/>
          </w:tcPr>
          <w:p w14:paraId="5EAE5969" w14:textId="3877F850" w:rsidR="00F057C3" w:rsidRPr="00F057C3" w:rsidRDefault="00A60D58" w:rsidP="008F2DBA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Ve všech studijních programech byla v souladu se závěry hodnotících schůzek upravena podoba státních závěrečných zkoušek sestávajících se s obhajoby diplomové práce a odborné rozpravy založené na obsahu profilujících předmětů.</w:t>
            </w:r>
            <w:r>
              <w:rPr>
                <w:rFonts w:ascii="Times New Roman" w:hAnsi="Times New Roman" w:cs="Times New Roman"/>
                <w:b/>
                <w:i/>
                <w:iCs/>
              </w:rPr>
              <w:br/>
            </w:r>
            <w:r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8F2DBA" w:rsidRPr="008F2DBA">
              <w:rPr>
                <w:rFonts w:ascii="Times New Roman" w:hAnsi="Times New Roman" w:cs="Times New Roman"/>
                <w:b/>
                <w:i/>
                <w:iCs/>
              </w:rPr>
              <w:t>Ekonomie (Bc.)</w:t>
            </w:r>
            <w:r w:rsidR="008F2DBA" w:rsidRPr="008F2DBA"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770A36">
              <w:rPr>
                <w:rFonts w:ascii="Times New Roman" w:hAnsi="Times New Roman" w:cs="Times New Roman"/>
                <w:iCs/>
              </w:rPr>
              <w:t xml:space="preserve">V souladu s cílem zvýšení srozumitelnosti komunikace profilu absolventa a tomu odpovídajících nároků na studenty a zájemce o program došlo k úpravě marketingového obsahu popisu programu. S ohledem na zvýšený zájem i počet zapsaných studentů tohoto programu, mohla mít tato změna pozitivní dopad. V rámci analýzy uplatnění absolventů převažuje to, že studenti pokračují ve studiu na NMgr. programech, zejména programu MSME, v menší míče pak na programu Ekonomie. Pozitivní je </w:t>
            </w:r>
            <w:r w:rsidR="00770A36">
              <w:rPr>
                <w:rFonts w:ascii="Times New Roman" w:hAnsi="Times New Roman" w:cs="Times New Roman"/>
                <w:iCs/>
              </w:rPr>
              <w:lastRenderedPageBreak/>
              <w:t>i zájem studentů o studium navazujícího programu v zahraničí.</w:t>
            </w:r>
            <w:r w:rsidR="00770A36">
              <w:rPr>
                <w:rFonts w:ascii="Times New Roman" w:hAnsi="Times New Roman" w:cs="Times New Roman"/>
                <w:iCs/>
              </w:rPr>
              <w:br/>
            </w:r>
            <w:r w:rsidR="008F2DBA" w:rsidRPr="008F2DBA">
              <w:rPr>
                <w:rFonts w:ascii="Times New Roman" w:hAnsi="Times New Roman" w:cs="Times New Roman"/>
                <w:i/>
                <w:iCs/>
              </w:rPr>
              <w:br/>
            </w:r>
            <w:r w:rsidR="008F2DBA" w:rsidRPr="008F2DBA">
              <w:rPr>
                <w:rFonts w:ascii="Times New Roman" w:hAnsi="Times New Roman" w:cs="Times New Roman"/>
                <w:b/>
                <w:i/>
                <w:iCs/>
              </w:rPr>
              <w:t>Ekonomie (NMgr.)</w:t>
            </w:r>
            <w:r w:rsidR="008F2DBA" w:rsidRPr="008F2DBA">
              <w:rPr>
                <w:rFonts w:ascii="Times New Roman" w:hAnsi="Times New Roman" w:cs="Times New Roman"/>
                <w:i/>
                <w:iCs/>
              </w:rPr>
              <w:br/>
            </w:r>
            <w:r w:rsidR="00F057C3">
              <w:rPr>
                <w:rFonts w:ascii="Times New Roman" w:hAnsi="Times New Roman" w:cs="Times New Roman"/>
                <w:iCs/>
              </w:rPr>
              <w:t>V souladu s cílem zvýšení srozumitelnosti komunikace profilu absolventa a tomu odpovídajících nároků na studenty a zájemce o program došlo k úpravě marketingového obsahu popisu programu. V rámci analýzy uplatnitelnosti studentů oboru nebyl registrován problém s jejich uplatnitelností, nicméně je potřeba upozornit na na nižší počet studentů a absolventů tohoto programu. S ohledem na pokračující stagnaci v zájmu o tento program byla zahájena diskuze nad úpravami profilu absolventa a celkovým konceptem pojetí programu Ekonomie s cílem zvýšení atraktivity tohoto programu a jeho jasné profilace.</w:t>
            </w:r>
          </w:p>
          <w:p w14:paraId="0279FA02" w14:textId="0902D6AA" w:rsidR="008F2DBA" w:rsidRPr="00F7157A" w:rsidRDefault="008F2DBA" w:rsidP="008F2DBA">
            <w:pPr>
              <w:rPr>
                <w:rFonts w:ascii="Times New Roman" w:hAnsi="Times New Roman" w:cs="Times New Roman"/>
                <w:iCs/>
              </w:rPr>
            </w:pPr>
            <w:r w:rsidRPr="008F2DBA">
              <w:rPr>
                <w:rFonts w:ascii="Times New Roman" w:hAnsi="Times New Roman" w:cs="Times New Roman"/>
                <w:i/>
                <w:iCs/>
              </w:rPr>
              <w:br/>
            </w: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MSME</w:t>
            </w:r>
            <w:r w:rsidR="00F7157A"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F7157A">
              <w:rPr>
                <w:rFonts w:ascii="Times New Roman" w:hAnsi="Times New Roman" w:cs="Times New Roman"/>
                <w:iCs/>
              </w:rPr>
              <w:t xml:space="preserve">V souladu s cílem rozvoje programu byly do studijního plánu zařazeny předměty Základy MATLABu (od podzimu 2019) a Vybrané partie aplikované matematiky (od podzimu 2018). V rámci monitoringu úspěšnosti se ukazuje problém Jazyka II jako faktoru přispívajícího k rostoucí délce standardní doby studia tohoto programu. </w:t>
            </w:r>
            <w:r w:rsidR="00F7157A">
              <w:t xml:space="preserve"> </w:t>
            </w:r>
            <w:r w:rsidR="00F7157A" w:rsidRPr="00F7157A">
              <w:rPr>
                <w:rFonts w:ascii="Times New Roman" w:hAnsi="Times New Roman" w:cs="Times New Roman"/>
                <w:iCs/>
              </w:rPr>
              <w:t>V souladu s cílem zvýšení srozumitelnosti komunikace profilu absolventa a tomu odpovídajících nároků na studenty a zájemce o program došlo k úpravě marketingového obsahu popisu programu.</w:t>
            </w:r>
            <w:r w:rsidR="00F7157A">
              <w:rPr>
                <w:rFonts w:ascii="Times New Roman" w:hAnsi="Times New Roman" w:cs="Times New Roman"/>
                <w:iCs/>
              </w:rPr>
              <w:t xml:space="preserve"> S ohledem na rostoucí zájem o tento program se dosavadní kroky dají považovat za úspěšné. Myšlenka o vytvoření dvou specializací (mikroekonomické a makroekonomické modelování) nebyla v tuto chvíli podpořena s ohledem na diskuze o dalším rozvoji navazujícího magisterského programu Ekonomie. V uplynulém období došlo rovněž k výraznému nárůstu zájmu a využívání mezinárodních mobilit studentů tohoto programu. Kurz zaměřený na kvantitativní finance se doposud nepodařilo zavést, i s ohledem na vlažnou odezvu na tuto poptávku ze strany jiných kateder. Diskuze o jeho zavedení ve vlastní režii tak bude probíhat v průběhu akademického roku 2019/2020.</w:t>
            </w:r>
          </w:p>
          <w:p w14:paraId="77FEB043" w14:textId="77777777" w:rsidR="00D64AAD" w:rsidRPr="00A050AF" w:rsidRDefault="00D64AAD" w:rsidP="003D0F63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14:paraId="7063CD61" w14:textId="77777777" w:rsidR="00245CF6" w:rsidRDefault="00245CF6" w:rsidP="006C333F">
      <w:pPr>
        <w:pStyle w:val="Odstavecseseznamem"/>
        <w:rPr>
          <w:rFonts w:ascii="Times New Roman" w:hAnsi="Times New Roman" w:cs="Times New Roman"/>
          <w:i/>
          <w:iCs/>
        </w:rPr>
      </w:pPr>
    </w:p>
    <w:p w14:paraId="468647C3" w14:textId="23939910" w:rsidR="003965D2" w:rsidRPr="006C333F" w:rsidRDefault="0090266D" w:rsidP="253C727D">
      <w:pPr>
        <w:pStyle w:val="Odstavecseseznamem"/>
        <w:numPr>
          <w:ilvl w:val="0"/>
          <w:numId w:val="27"/>
        </w:numPr>
        <w:rPr>
          <w:rFonts w:ascii="Times New Roman" w:hAnsi="Times New Roman" w:cs="Times New Roman"/>
          <w:i/>
          <w:iCs/>
        </w:rPr>
      </w:pPr>
      <w:r w:rsidRPr="253C727D">
        <w:rPr>
          <w:rFonts w:ascii="Times New Roman" w:hAnsi="Times New Roman" w:cs="Times New Roman"/>
          <w:i/>
          <w:iCs/>
        </w:rPr>
        <w:t>Popište aktuální témata, problémy a výzvy, kterým čelí studijní program</w:t>
      </w:r>
      <w:r w:rsidR="0056564F" w:rsidRPr="253C727D">
        <w:rPr>
          <w:rFonts w:ascii="Times New Roman" w:hAnsi="Times New Roman" w:cs="Times New Roman"/>
          <w:i/>
          <w:iCs/>
        </w:rPr>
        <w:t>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A050AF" w14:paraId="7A8D671C" w14:textId="77777777" w:rsidTr="0090266D">
        <w:trPr>
          <w:trHeight w:val="2825"/>
        </w:trPr>
        <w:tc>
          <w:tcPr>
            <w:tcW w:w="9209" w:type="dxa"/>
          </w:tcPr>
          <w:p w14:paraId="582D8311" w14:textId="775AE356" w:rsidR="00770A36" w:rsidRPr="00770A36" w:rsidRDefault="008F2DBA" w:rsidP="008F2DBA">
            <w:pPr>
              <w:rPr>
                <w:rFonts w:ascii="Times New Roman" w:hAnsi="Times New Roman" w:cs="Times New Roman"/>
                <w:iCs/>
              </w:rPr>
            </w:pP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Ekonomie (Bc.)</w:t>
            </w:r>
            <w:r w:rsidRPr="008F2DBA"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770A36">
              <w:rPr>
                <w:rFonts w:ascii="Times New Roman" w:hAnsi="Times New Roman" w:cs="Times New Roman"/>
                <w:iCs/>
              </w:rPr>
              <w:t>Z diskuze nad aktuálními tématy a problémy došla v rámci diskuze programová rada k závěru, že by v rámci studijního katalogu (studijního plánu) měla být ponechána větší volnost z hlediska nabídky povinně volitelných předmětů, nicméně s doporučením bloků předmětů, tematicky na sebe navazujících předmětů včetně komentáře k jeho obsahu a zaměření.</w:t>
            </w:r>
            <w:r w:rsidR="00971B55">
              <w:rPr>
                <w:rFonts w:ascii="Times New Roman" w:hAnsi="Times New Roman" w:cs="Times New Roman"/>
                <w:iCs/>
              </w:rPr>
              <w:br/>
            </w:r>
            <w:r w:rsidR="00971B55">
              <w:rPr>
                <w:rFonts w:ascii="Times New Roman" w:hAnsi="Times New Roman" w:cs="Times New Roman"/>
                <w:iCs/>
              </w:rPr>
              <w:br/>
              <w:t>Z hlediska obsahové náplně je program koncipován v souladu s aktuálními trendy, nicméně by mohla být už na bakalářském stupni posílena složka věnovaná úvodu do programování resp. práce se matematicko-statistickými programy. Jako povinně volitelný předmět by tak mohl být zařazen kurz základů programování v R (případně v Pythonu), který by mohl být nabízen i pro navazující program MSME. Tento typ kurzu by byl již na bakalářském stupni vhodný v případě, pokud by v programu R byly vyučovány základní kurzy statistiky (kurzy základů ekonometrie a ekonometrie časových řad by se tomu rovněž přizpůsobily).</w:t>
            </w:r>
          </w:p>
          <w:p w14:paraId="16F5DCD3" w14:textId="3B8B7E48" w:rsidR="00F057C3" w:rsidRDefault="008F2DBA" w:rsidP="00942F88">
            <w:pPr>
              <w:rPr>
                <w:rFonts w:ascii="Times New Roman" w:hAnsi="Times New Roman" w:cs="Times New Roman"/>
                <w:iCs/>
              </w:rPr>
            </w:pPr>
            <w:r w:rsidRPr="008F2DBA">
              <w:rPr>
                <w:rFonts w:ascii="Times New Roman" w:hAnsi="Times New Roman" w:cs="Times New Roman"/>
                <w:i/>
                <w:iCs/>
              </w:rPr>
              <w:br/>
            </w: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Ekonomie (NMgr.)</w:t>
            </w:r>
            <w:r w:rsidR="00942F88"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F057C3">
              <w:rPr>
                <w:rFonts w:ascii="Times New Roman" w:hAnsi="Times New Roman" w:cs="Times New Roman"/>
                <w:iCs/>
              </w:rPr>
              <w:t>Program Ekonomie má problémy s nízkým zájme studentů o tento program, zejména tedy v jednooborové variantě</w:t>
            </w:r>
            <w:r w:rsidR="00942F88">
              <w:rPr>
                <w:rFonts w:ascii="Times New Roman" w:hAnsi="Times New Roman" w:cs="Times New Roman"/>
                <w:iCs/>
              </w:rPr>
              <w:t xml:space="preserve">. Z tohoto důvodu je jednoznačnou výzvou úprava profilu absolventa a </w:t>
            </w:r>
            <w:r w:rsidR="00942F88">
              <w:rPr>
                <w:rFonts w:ascii="Times New Roman" w:hAnsi="Times New Roman" w:cs="Times New Roman"/>
                <w:iCs/>
              </w:rPr>
              <w:lastRenderedPageBreak/>
              <w:t>skladby předmětů pro zvýšení atraktivity tohoto oboru. V rámci diskuze na programové radě může být jednou z variant užší vymezení se na oblast mikroekonomického modelování, behaviorální ekonomie a problematiku identifikace kauzalit ekonomických jevů. V těchto oblastech má katedra ekonomie špičkové odborníky.</w:t>
            </w:r>
          </w:p>
          <w:p w14:paraId="56456645" w14:textId="36C37DB3" w:rsidR="00942F88" w:rsidRDefault="00942F88" w:rsidP="00942F88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V rámci analýzy úspěšnosti průchodu studiem a diskuze v rámci programové rady se jako jeden s problémů vedoucí v lepším případě k prodlužování standardní doby studia jeví požadavek na absolvování předmětu Jazyk II na úrovni B2, která jde nad standard stanovený předpisy Masarykovy univerzity. Programová rada v rámci diskuze navrhuje řešení v podobě přesunu Jazyka II do povinně volitelných předmětů nebo alespoň snížení požadavku na úroveň B1, a to zejména z toho důvodu že Jazyk II není předmětem profilu absolventa tohoto programu.</w:t>
            </w:r>
          </w:p>
          <w:p w14:paraId="04BA022A" w14:textId="02036A1D" w:rsidR="00942F88" w:rsidRPr="00F057C3" w:rsidRDefault="00942F88" w:rsidP="00942F88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V rámci diskuze nad posílením internacionalizace v rámci vyučovaných předmětů převážil názor, že výuka dle standardních zahraničních učebnic v angličtině a využívání anglických studijních materiálů doplněná o přednášky v českém jazyce je dostačující. Další debata o sjednocování anglických a českých ekvivalentů jednotlivých předmětů zůstává nicméně otevřena a bude záviset na dalším rozvoji programu Ekonomie v anglickém jazyce.</w:t>
            </w:r>
          </w:p>
          <w:p w14:paraId="5096A6F0" w14:textId="38CDF0F8" w:rsidR="00A60D58" w:rsidRDefault="008F2DBA" w:rsidP="008F2DBA">
            <w:pPr>
              <w:rPr>
                <w:rFonts w:ascii="Times New Roman" w:hAnsi="Times New Roman" w:cs="Times New Roman"/>
                <w:iCs/>
              </w:rPr>
            </w:pPr>
            <w:r w:rsidRPr="008F2DBA">
              <w:rPr>
                <w:rFonts w:ascii="Times New Roman" w:hAnsi="Times New Roman" w:cs="Times New Roman"/>
                <w:i/>
                <w:iCs/>
              </w:rPr>
              <w:br/>
            </w:r>
            <w:r w:rsidRPr="008F2DBA">
              <w:rPr>
                <w:rFonts w:ascii="Times New Roman" w:hAnsi="Times New Roman" w:cs="Times New Roman"/>
                <w:b/>
                <w:i/>
                <w:iCs/>
              </w:rPr>
              <w:t>MSME</w:t>
            </w:r>
            <w:r w:rsidR="00942F88">
              <w:rPr>
                <w:rFonts w:ascii="Times New Roman" w:hAnsi="Times New Roman" w:cs="Times New Roman"/>
                <w:b/>
                <w:i/>
                <w:iCs/>
              </w:rPr>
              <w:br/>
            </w:r>
            <w:r w:rsidR="00A60D58">
              <w:rPr>
                <w:rFonts w:ascii="Times New Roman" w:hAnsi="Times New Roman" w:cs="Times New Roman"/>
                <w:iCs/>
              </w:rPr>
              <w:t>Program MSME se s počtem cca 80 studentů ve všech ročnících ustálil svým počtem na maximální udržitelné kapacitě, kdy jeho profil a náplň odpovídá západním standardům programů tohoto typu.</w:t>
            </w:r>
          </w:p>
          <w:p w14:paraId="05495373" w14:textId="5C312E89" w:rsidR="008F2DBA" w:rsidRDefault="00F7157A" w:rsidP="008F2DBA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Jako jeden z problémů studijního plánu tohoto programu se ukazuje Jazyk II, který přispívá k prodlužování délky studia nad standardní dobu a často vede i k tomu, že studenti, kteří by se v posledním semestru měli zaměřovat na diplomovou práci (jejíž význam v rámci nové podoby státní závěrečné zkoušky výrazně naroste), řeší problém s absolvováním tohoto jazyka (např. z důvodu, že první rok strávili doplňováním si samotných základů na jazykové škole mimo fakultu). Rovněž dle vyjádření absolventa programu MSME a zástupce zaměstnavatele (Česká národní banka), že využití Jazyka II</w:t>
            </w:r>
            <w:r w:rsidR="00A60D58">
              <w:rPr>
                <w:rFonts w:ascii="Times New Roman" w:hAnsi="Times New Roman" w:cs="Times New Roman"/>
                <w:iCs/>
              </w:rPr>
              <w:t xml:space="preserve"> </w:t>
            </w:r>
            <w:r w:rsidR="006243B9">
              <w:rPr>
                <w:rFonts w:ascii="Times New Roman" w:hAnsi="Times New Roman" w:cs="Times New Roman"/>
                <w:iCs/>
              </w:rPr>
              <w:t>bylo z jeho pohledu</w:t>
            </w:r>
            <w:r w:rsidR="00A60D58">
              <w:rPr>
                <w:rFonts w:ascii="Times New Roman" w:hAnsi="Times New Roman" w:cs="Times New Roman"/>
                <w:iCs/>
              </w:rPr>
              <w:t xml:space="preserve"> v praxi zcela nulové a studenti využijí jen jazyk anglický a jednoznačně pak i znalost jazyků programovacích (MATLAB, R, SQL, Python apod.). V souladu s plánem rozvoje a závěry poslední hodnotící schůzce tak programová rada souhlasí s tím, aby Jazyk II byl buď zařazen jako povinně volitelný pro případné zájemce, nebo aby jeho požadovaná úroveň byla snížena na úroveň B1 (pokud se tedy jedná o druhý jazyk jiný, než anglický).</w:t>
            </w:r>
          </w:p>
          <w:p w14:paraId="1610A697" w14:textId="77777777" w:rsidR="00931534" w:rsidRDefault="00A60D58" w:rsidP="00A60D58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S ohledem na požadavky praxe je úkolem pro akademický rok 2019/2020 rozšířit nabídku povinně volitelných předmětů o předměty zaměřené na výuku jazyka R nebo dalšího programovací jazyky. V případě jazyka R je možnost využití tohoto předmětu již v bakalářském stupni studia programu Ekonomie, který patří k jedním z hlavních zdrojů studentů navazujícího programu MSME).</w:t>
            </w:r>
          </w:p>
          <w:p w14:paraId="21D81AEB" w14:textId="499BB559" w:rsidR="0020745C" w:rsidRPr="00A050AF" w:rsidRDefault="00931534" w:rsidP="00A60D58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V souvislosti s očekávanou úpravou závazných pravidel pro kreditové dotace jednotlivých předmětů bude zahájena úprava předmětů s vysokou kreditovou dotací do podoby ponechání stávajícího základu a jejich doplnění o specializované semináře, aby v součtu byla původní kreditová dotace zachována. Tato záležitost bude předmětem diskuze u všech programů.</w:t>
            </w:r>
          </w:p>
        </w:tc>
      </w:tr>
    </w:tbl>
    <w:p w14:paraId="1DB990CA" w14:textId="65D3282A" w:rsidR="0022526B" w:rsidRDefault="0022526B" w:rsidP="0020745C">
      <w:pPr>
        <w:rPr>
          <w:rFonts w:ascii="Times New Roman" w:hAnsi="Times New Roman" w:cs="Times New Roman"/>
        </w:rPr>
      </w:pPr>
    </w:p>
    <w:p w14:paraId="70B8D0C3" w14:textId="77777777" w:rsidR="006243B9" w:rsidRDefault="006243B9" w:rsidP="0020745C">
      <w:pPr>
        <w:rPr>
          <w:rFonts w:ascii="Times New Roman" w:hAnsi="Times New Roman" w:cs="Times New Roman"/>
        </w:rPr>
      </w:pPr>
    </w:p>
    <w:p w14:paraId="70E3FD5C" w14:textId="493BBC57" w:rsidR="003965D2" w:rsidRPr="006C333F" w:rsidRDefault="003965D2">
      <w:pPr>
        <w:pStyle w:val="Odstavecseseznamem"/>
        <w:numPr>
          <w:ilvl w:val="0"/>
          <w:numId w:val="27"/>
        </w:numPr>
      </w:pPr>
      <w:r w:rsidRPr="001F37B1">
        <w:rPr>
          <w:rFonts w:ascii="Times New Roman" w:hAnsi="Times New Roman" w:cs="Times New Roman"/>
          <w:i/>
          <w:iCs/>
        </w:rPr>
        <w:lastRenderedPageBreak/>
        <w:t>Formulujte další doporučení pro budoucí rozvoj studijního programu</w:t>
      </w:r>
      <w:r w:rsidR="001B27B4" w:rsidRPr="00D66349">
        <w:rPr>
          <w:rFonts w:ascii="Times New Roman" w:hAnsi="Times New Roman" w:cs="Times New Roman"/>
          <w:i/>
          <w:iCs/>
        </w:rPr>
        <w:t xml:space="preserve"> (v bodech či shrnujícím slovním komentářem)</w:t>
      </w:r>
      <w:r w:rsidRPr="00D66349">
        <w:rPr>
          <w:rFonts w:ascii="Times New Roman" w:hAnsi="Times New Roman" w:cs="Times New Roman"/>
          <w:i/>
          <w:iCs/>
        </w:rPr>
        <w:t>.</w:t>
      </w:r>
    </w:p>
    <w:tbl>
      <w:tblPr>
        <w:tblStyle w:val="GridTable31"/>
        <w:tblW w:w="9209" w:type="dxa"/>
        <w:tblLook w:val="04A0" w:firstRow="1" w:lastRow="0" w:firstColumn="1" w:lastColumn="0" w:noHBand="0" w:noVBand="1"/>
      </w:tblPr>
      <w:tblGrid>
        <w:gridCol w:w="3397"/>
        <w:gridCol w:w="3402"/>
        <w:gridCol w:w="2410"/>
      </w:tblGrid>
      <w:tr w:rsidR="003965D2" w:rsidRPr="00F57F43" w14:paraId="15799843" w14:textId="77777777" w:rsidTr="006C3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4E623" w14:textId="77777777" w:rsidR="003965D2" w:rsidRPr="003965D2" w:rsidRDefault="003965D2" w:rsidP="00C977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 w:rsidRPr="003965D2">
              <w:rPr>
                <w:rFonts w:ascii="Times New Roman" w:eastAsia="Times New Roman" w:hAnsi="Times New Roman"/>
              </w:rPr>
              <w:t>Cíl rozvoje studijního progra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9BC3" w14:textId="77777777" w:rsidR="003965D2" w:rsidRPr="003965D2" w:rsidRDefault="003965D2" w:rsidP="00C977CD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 w:rsidRPr="003965D2">
              <w:rPr>
                <w:rFonts w:ascii="Times New Roman" w:eastAsia="Times New Roman" w:hAnsi="Times New Roman"/>
                <w:i/>
                <w:iCs/>
              </w:rPr>
              <w:t>Opatření vedoucí k cíl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9E2" w14:textId="24EEF484" w:rsidR="003965D2" w:rsidRPr="003965D2" w:rsidRDefault="001B27B4" w:rsidP="00C977CD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Implementace opatření</w:t>
            </w:r>
            <w:r w:rsidR="003965D2" w:rsidRPr="003965D2">
              <w:rPr>
                <w:rFonts w:ascii="Times New Roman" w:eastAsia="Times New Roman" w:hAnsi="Times New Roman"/>
                <w:i/>
                <w:iCs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</w:rPr>
              <w:t>(rok </w:t>
            </w:r>
            <w:r w:rsidR="003965D2" w:rsidRPr="003965D2">
              <w:rPr>
                <w:rFonts w:ascii="Times New Roman" w:eastAsia="Times New Roman" w:hAnsi="Times New Roman"/>
                <w:i/>
                <w:iCs/>
              </w:rPr>
              <w:t>nebo cyklus</w:t>
            </w:r>
            <w:r>
              <w:rPr>
                <w:rFonts w:ascii="Times New Roman" w:eastAsia="Times New Roman" w:hAnsi="Times New Roman"/>
                <w:i/>
                <w:iCs/>
              </w:rPr>
              <w:t>)</w:t>
            </w:r>
          </w:p>
        </w:tc>
      </w:tr>
      <w:tr w:rsidR="008F2DBA" w:rsidRPr="00ED32FA" w14:paraId="1EF18B98" w14:textId="77777777" w:rsidTr="00453F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6810C" w14:textId="2C65DA89" w:rsidR="008F2DBA" w:rsidRPr="00ED32FA" w:rsidRDefault="008F2DBA" w:rsidP="008F2DBA">
            <w:pPr>
              <w:jc w:val="center"/>
              <w:textAlignment w:val="center"/>
              <w:rPr>
                <w:rFonts w:ascii="Times New Roman" w:eastAsia="Times New Roman" w:hAnsi="Times New Roman"/>
                <w:b/>
                <w:i w:val="0"/>
                <w:iCs w:val="0"/>
              </w:rPr>
            </w:pPr>
            <w:r w:rsidRPr="00ED32FA">
              <w:rPr>
                <w:rFonts w:ascii="Times New Roman" w:eastAsia="Times New Roman" w:hAnsi="Times New Roman"/>
                <w:b/>
              </w:rPr>
              <w:t>Ekonomie (Bc.)</w:t>
            </w:r>
          </w:p>
        </w:tc>
      </w:tr>
      <w:tr w:rsidR="003965D2" w:rsidRPr="00C53A30" w14:paraId="267A247B" w14:textId="77777777" w:rsidTr="008F2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30EEA" w14:textId="3D44CABE" w:rsidR="003965D2" w:rsidRPr="003965D2" w:rsidRDefault="000630CD" w:rsidP="00C977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 w:rsidRPr="007F6DDA">
              <w:rPr>
                <w:rFonts w:ascii="Times New Roman" w:eastAsia="Times New Roman" w:hAnsi="Times New Roman"/>
                <w:highlight w:val="yellow"/>
              </w:rPr>
              <w:t>Doplnění studijního katalogu o popis balíčků předmětů pro lepší orientaci studentů v nabídce předmětů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01946" w14:textId="0F4E393E" w:rsidR="003965D2" w:rsidRPr="003965D2" w:rsidRDefault="000630CD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Doplnění studijního katalogu nebo jednotné platformy pro možnost komentářů studijního plánu programu (popisu předmětů z pohledu daného programu)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66C6C" w14:textId="65F63FD8" w:rsidR="003965D2" w:rsidRPr="003965D2" w:rsidRDefault="000630CD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</w:rPr>
              <w:t>od akademického roku 2020/2021</w:t>
            </w:r>
          </w:p>
        </w:tc>
      </w:tr>
      <w:tr w:rsidR="003965D2" w14:paraId="6C8362B2" w14:textId="77777777" w:rsidTr="008F2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653D5" w14:textId="121058AF" w:rsidR="003965D2" w:rsidRPr="003965D2" w:rsidRDefault="00ED32FA" w:rsidP="00C977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 w:rsidRPr="007F6DDA">
              <w:rPr>
                <w:rFonts w:ascii="Times New Roman" w:eastAsia="Times New Roman" w:hAnsi="Times New Roman"/>
                <w:highlight w:val="yellow"/>
              </w:rPr>
              <w:t>Doplnění studijního plánu o nabídku předmětu zaměřeného na práci se softwarem R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AE15A" w14:textId="632DAF9F" w:rsidR="003965D2" w:rsidRPr="003965D2" w:rsidRDefault="00ED32FA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alýza nabídky PřF (ÚMS) a FI a implementování předmětu do studijního plánu programu Ekonomie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424C4" w14:textId="40734699" w:rsidR="003965D2" w:rsidRPr="003965D2" w:rsidRDefault="00ED32FA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d akademického roku 2020/2021</w:t>
            </w:r>
          </w:p>
        </w:tc>
      </w:tr>
      <w:tr w:rsidR="008F2DBA" w:rsidRPr="00ED32FA" w14:paraId="7B2BF204" w14:textId="77777777" w:rsidTr="004E02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A5356" w14:textId="2334CCED" w:rsidR="008F2DBA" w:rsidRPr="00ED32FA" w:rsidRDefault="008F2DBA" w:rsidP="008F2DBA">
            <w:pPr>
              <w:jc w:val="center"/>
              <w:textAlignment w:val="center"/>
              <w:rPr>
                <w:rFonts w:ascii="Times New Roman" w:eastAsia="Times New Roman" w:hAnsi="Times New Roman"/>
                <w:b/>
              </w:rPr>
            </w:pPr>
            <w:r w:rsidRPr="00ED32FA">
              <w:rPr>
                <w:rFonts w:ascii="Times New Roman" w:eastAsia="Times New Roman" w:hAnsi="Times New Roman"/>
                <w:b/>
              </w:rPr>
              <w:t>Ekonomie (NMgr.)</w:t>
            </w:r>
          </w:p>
        </w:tc>
      </w:tr>
      <w:tr w:rsidR="000630CD" w14:paraId="18F82389" w14:textId="77777777" w:rsidTr="008F2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F825E" w14:textId="317F2047" w:rsidR="000630CD" w:rsidRPr="003965D2" w:rsidRDefault="000630CD" w:rsidP="000630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Zařazení předmětu Jazyk II do čistě povinně volitelných nebo snížení jejich úrovně na B1 (pokud zůstane povinný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946C4" w14:textId="750604AE" w:rsidR="000630CD" w:rsidRPr="003965D2" w:rsidRDefault="000630CD" w:rsidP="000630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Úprava studijního plánu a požadavek na úpravu předmětů fakultního základu v navazujícím magisterském studiu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C6EEC" w14:textId="02EE6C98" w:rsidR="000630CD" w:rsidRPr="003965D2" w:rsidRDefault="000630CD" w:rsidP="000630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dle možností od akademického roku 2020/2021</w:t>
            </w:r>
          </w:p>
        </w:tc>
      </w:tr>
      <w:tr w:rsidR="003965D2" w14:paraId="0F66AC13" w14:textId="77777777" w:rsidTr="008F2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6345B" w14:textId="42CDD8B3" w:rsidR="003965D2" w:rsidRPr="003965D2" w:rsidRDefault="000630CD" w:rsidP="00C977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Zahájení diskuze </w:t>
            </w:r>
            <w:r w:rsidR="003524E4">
              <w:rPr>
                <w:rFonts w:ascii="Times New Roman" w:eastAsia="Times New Roman" w:hAnsi="Times New Roman"/>
              </w:rPr>
              <w:t xml:space="preserve">nad </w:t>
            </w:r>
            <w:r w:rsidR="00ED32FA">
              <w:rPr>
                <w:rFonts w:ascii="Times New Roman" w:eastAsia="Times New Roman" w:hAnsi="Times New Roman"/>
              </w:rPr>
              <w:t>úpravami profilu absolventa a studijního plánu pro zatraktivnění obor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34254" w14:textId="1B81AD01" w:rsidR="003965D2" w:rsidRPr="003965D2" w:rsidRDefault="00ED32FA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Zahájení diskuze v rámci garantující katedry ekonomie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145DFF" w14:textId="15D37876" w:rsidR="003965D2" w:rsidRPr="003965D2" w:rsidRDefault="00ED32FA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v průběhu akademického roku 2019/2020</w:t>
            </w:r>
          </w:p>
        </w:tc>
      </w:tr>
      <w:tr w:rsidR="008F2DBA" w:rsidRPr="00ED32FA" w14:paraId="7EADB795" w14:textId="77777777" w:rsidTr="001F22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3B2C3" w14:textId="4C8466A1" w:rsidR="008F2DBA" w:rsidRPr="00ED32FA" w:rsidRDefault="008F2DBA" w:rsidP="008F2DBA">
            <w:pPr>
              <w:jc w:val="center"/>
              <w:textAlignment w:val="center"/>
              <w:rPr>
                <w:rFonts w:ascii="Times New Roman" w:eastAsia="Times New Roman" w:hAnsi="Times New Roman"/>
                <w:b/>
              </w:rPr>
            </w:pPr>
            <w:r w:rsidRPr="00ED32FA">
              <w:rPr>
                <w:rFonts w:ascii="Times New Roman" w:eastAsia="Times New Roman" w:hAnsi="Times New Roman"/>
                <w:b/>
              </w:rPr>
              <w:t>MSME</w:t>
            </w:r>
          </w:p>
        </w:tc>
      </w:tr>
      <w:tr w:rsidR="0079398F" w14:paraId="552A95F6" w14:textId="77777777" w:rsidTr="008F2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1BE52" w14:textId="287B2728" w:rsidR="0079398F" w:rsidRPr="003965D2" w:rsidRDefault="00931534" w:rsidP="00931534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Zařazení předmětu Jazyk II do čistě povinně volitelných nebo snížení jejich úrovně na B1 (pokud zůstane povinný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EF674" w14:textId="4B731EAE" w:rsidR="0079398F" w:rsidRPr="003965D2" w:rsidRDefault="00931534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Úprava studijního plánu a požadavek na úpravu předmětů fakultního základu v navazujícím magisterském studiu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18F7E" w14:textId="0BD3D3A0" w:rsidR="0079398F" w:rsidRPr="003965D2" w:rsidRDefault="00931534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dle možností od akademického roku 2020/2021</w:t>
            </w:r>
          </w:p>
        </w:tc>
      </w:tr>
      <w:tr w:rsidR="0079398F" w14:paraId="0E62C41E" w14:textId="77777777" w:rsidTr="008F2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00125" w14:textId="72AD6AFF" w:rsidR="0079398F" w:rsidRPr="003965D2" w:rsidRDefault="00931534" w:rsidP="00931534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 w:rsidRPr="007F6DDA">
              <w:rPr>
                <w:rFonts w:ascii="Times New Roman" w:eastAsia="Times New Roman" w:hAnsi="Times New Roman"/>
                <w:highlight w:val="yellow"/>
              </w:rPr>
              <w:t>Doplnění skladby předmětů o předměty výuky jazyka R, Python, základu programování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8B15A" w14:textId="0B6D437D" w:rsidR="0079398F" w:rsidRPr="003965D2" w:rsidRDefault="00931534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Úprava studijního plánu po diskuzi s dodavatelskými pracovišti (ÚMS, FI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8730F" w14:textId="35A0717C" w:rsidR="0079398F" w:rsidRPr="003965D2" w:rsidRDefault="000630CD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</w:t>
            </w:r>
            <w:r w:rsidR="00931534">
              <w:rPr>
                <w:rFonts w:ascii="Times New Roman" w:eastAsia="Times New Roman" w:hAnsi="Times New Roman"/>
              </w:rPr>
              <w:t>d akademického roku 2020/2021</w:t>
            </w:r>
          </w:p>
        </w:tc>
      </w:tr>
      <w:tr w:rsidR="0079398F" w14:paraId="4B4D5AE5" w14:textId="77777777" w:rsidTr="008F2D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26FCC" w14:textId="006CCCD4" w:rsidR="0079398F" w:rsidRPr="003965D2" w:rsidRDefault="000630CD" w:rsidP="00931534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bookmarkStart w:id="0" w:name="_GoBack"/>
            <w:bookmarkEnd w:id="0"/>
            <w:r w:rsidRPr="007F6DDA">
              <w:rPr>
                <w:rFonts w:ascii="Times New Roman" w:eastAsia="Times New Roman" w:hAnsi="Times New Roman"/>
                <w:highlight w:val="yellow"/>
              </w:rPr>
              <w:t>Zavedení předmětu zaměřeného na kvantitativní finance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7B117" w14:textId="2FADD90C" w:rsidR="0079398F" w:rsidRPr="003965D2" w:rsidRDefault="000630CD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Pokračování diskuze s možným dodavatelským pracovištěm nebo zavedení předmětu ve vlastní režii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179E1" w14:textId="79D2AD7C" w:rsidR="0079398F" w:rsidRPr="003965D2" w:rsidRDefault="000630CD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od akademického roku 2020/2021</w:t>
            </w:r>
          </w:p>
        </w:tc>
      </w:tr>
    </w:tbl>
    <w:p w14:paraId="155B7043" w14:textId="77777777" w:rsidR="003965D2" w:rsidRPr="00770A36" w:rsidRDefault="003965D2" w:rsidP="00770A36">
      <w:pPr>
        <w:rPr>
          <w:rFonts w:ascii="Times New Roman" w:hAnsi="Times New Roman" w:cs="Times New Roman"/>
        </w:rPr>
      </w:pPr>
    </w:p>
    <w:p w14:paraId="6A3DD216" w14:textId="26505D0E" w:rsidR="003965D2" w:rsidRDefault="003965D2" w:rsidP="003965D2">
      <w:pPr>
        <w:pStyle w:val="Odstavecseseznamem"/>
        <w:numPr>
          <w:ilvl w:val="0"/>
          <w:numId w:val="27"/>
        </w:numPr>
        <w:rPr>
          <w:rFonts w:ascii="Times New Roman" w:hAnsi="Times New Roman" w:cs="Times New Roman"/>
          <w:i/>
        </w:rPr>
      </w:pPr>
      <w:r w:rsidRPr="003965D2">
        <w:rPr>
          <w:rFonts w:ascii="Times New Roman" w:hAnsi="Times New Roman" w:cs="Times New Roman"/>
          <w:i/>
        </w:rPr>
        <w:t>Prostor pro komentář</w:t>
      </w:r>
      <w:r w:rsidR="0056564F">
        <w:rPr>
          <w:rFonts w:ascii="Times New Roman" w:hAnsi="Times New Roman" w:cs="Times New Roman"/>
          <w:i/>
        </w:rPr>
        <w:t>e</w:t>
      </w:r>
      <w:r w:rsidRPr="003965D2">
        <w:rPr>
          <w:rFonts w:ascii="Times New Roman" w:hAnsi="Times New Roman" w:cs="Times New Roman"/>
          <w:i/>
        </w:rPr>
        <w:t xml:space="preserve"> a postřehy nad rámec výše uvedených témat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3965D2" w:rsidRPr="00A050AF" w14:paraId="306442D6" w14:textId="77777777" w:rsidTr="0056564F">
        <w:trPr>
          <w:trHeight w:val="2820"/>
        </w:trPr>
        <w:tc>
          <w:tcPr>
            <w:tcW w:w="9209" w:type="dxa"/>
          </w:tcPr>
          <w:p w14:paraId="0B64AD97" w14:textId="0E1135A6" w:rsidR="003965D2" w:rsidRPr="00931534" w:rsidRDefault="00ED32FA" w:rsidP="00770A36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V rámci diskuze nad popisem předmětů (balíčků předmětových bloků) pro bakalářský program Ekonomie zazněla úvaha, že by tato iniciativa mohla být dle požadavků jednotlivých programů rozšířena i pro navazující magisterskou Ekonomii a MSME. To by znamenalo jak možnost vytvoření doporučených bloků předmětů s jejich popisem v katalogu předmětů a studijním plánu, tak i možnost popisu a komentářů k vybraným předmětům (a jejich přínosnost a návaznost) z pohledu daného programu.</w:t>
            </w:r>
            <w:r>
              <w:rPr>
                <w:rFonts w:ascii="Times New Roman" w:hAnsi="Times New Roman" w:cs="Times New Roman"/>
                <w:iCs/>
              </w:rPr>
              <w:br/>
            </w:r>
            <w:r>
              <w:rPr>
                <w:rFonts w:ascii="Times New Roman" w:hAnsi="Times New Roman" w:cs="Times New Roman"/>
                <w:iCs/>
              </w:rPr>
              <w:br/>
              <w:t>Programová rada se rovněž dohodla, že studentští zástupci programové rady budou zváni i na následující jednání programové rady po automatickém skončení jejich mandátu.</w:t>
            </w:r>
          </w:p>
        </w:tc>
      </w:tr>
    </w:tbl>
    <w:p w14:paraId="1BD52E1E" w14:textId="77777777" w:rsidR="003965D2" w:rsidRPr="003965D2" w:rsidRDefault="003965D2" w:rsidP="003965D2">
      <w:pPr>
        <w:rPr>
          <w:rFonts w:ascii="Times New Roman" w:hAnsi="Times New Roman" w:cs="Times New Roman"/>
          <w:i/>
        </w:rPr>
      </w:pPr>
    </w:p>
    <w:p w14:paraId="6854E02E" w14:textId="77777777" w:rsidR="00430450" w:rsidRPr="00A050AF" w:rsidRDefault="00430450" w:rsidP="00430450">
      <w:pPr>
        <w:rPr>
          <w:rFonts w:ascii="Times New Roman" w:hAnsi="Times New Roman" w:cs="Times New Roman"/>
        </w:rPr>
      </w:pPr>
    </w:p>
    <w:sectPr w:rsidR="00430450" w:rsidRPr="00A050AF" w:rsidSect="001F37B1">
      <w:headerReference w:type="default" r:id="rId11"/>
      <w:footerReference w:type="default" r:id="rId12"/>
      <w:headerReference w:type="first" r:id="rId13"/>
      <w:type w:val="continuous"/>
      <w:pgSz w:w="11906" w:h="16838"/>
      <w:pgMar w:top="1437" w:right="1417" w:bottom="1417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96A410" w14:textId="77777777" w:rsidR="00822CF1" w:rsidRDefault="00822CF1" w:rsidP="00DB638F">
      <w:pPr>
        <w:spacing w:after="0" w:line="240" w:lineRule="auto"/>
      </w:pPr>
      <w:r>
        <w:separator/>
      </w:r>
    </w:p>
  </w:endnote>
  <w:endnote w:type="continuationSeparator" w:id="0">
    <w:p w14:paraId="78F9A197" w14:textId="77777777" w:rsidR="00822CF1" w:rsidRDefault="00822CF1" w:rsidP="00DB6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uni Medium">
    <w:panose1 w:val="000006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5445F" w14:textId="342E6C85" w:rsidR="54BF0E47" w:rsidRDefault="54BF0E47" w:rsidP="54BF0E4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A66A5" w14:textId="77777777" w:rsidR="00822CF1" w:rsidRDefault="00822CF1" w:rsidP="00DB638F">
      <w:pPr>
        <w:spacing w:after="0" w:line="240" w:lineRule="auto"/>
      </w:pPr>
      <w:r>
        <w:separator/>
      </w:r>
    </w:p>
  </w:footnote>
  <w:footnote w:type="continuationSeparator" w:id="0">
    <w:p w14:paraId="15B4F482" w14:textId="77777777" w:rsidR="00822CF1" w:rsidRDefault="00822CF1" w:rsidP="00DB6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83A1E" w14:textId="5C63BDEE" w:rsidR="000F75D6" w:rsidRDefault="000F75D6">
    <w:pPr>
      <w:pStyle w:val="Zhlav"/>
    </w:pPr>
  </w:p>
  <w:p w14:paraId="74CE9D65" w14:textId="77777777" w:rsidR="000F75D6" w:rsidRDefault="000F75D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4DF8A" w14:textId="78D2D8B7" w:rsidR="00322C18" w:rsidRDefault="001B27B4" w:rsidP="001B27B4">
    <w:pPr>
      <w:pStyle w:val="Zhlav"/>
      <w:ind w:left="-426"/>
    </w:pPr>
    <w:r>
      <w:rPr>
        <w:noProof/>
        <w:lang w:eastAsia="cs-CZ"/>
      </w:rPr>
      <w:drawing>
        <wp:inline distT="0" distB="0" distL="0" distR="0" wp14:anchorId="4BD0CA3C" wp14:editId="23EB2D0D">
          <wp:extent cx="2212340" cy="1043940"/>
          <wp:effectExtent l="0" t="0" r="0" b="0"/>
          <wp:docPr id="20" name="Obrázek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brázek 2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2340" cy="1043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36"/>
      </v:shape>
    </w:pict>
  </w:numPicBullet>
  <w:abstractNum w:abstractNumId="0" w15:restartNumberingAfterBreak="0">
    <w:nsid w:val="17D16512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23D68"/>
    <w:multiLevelType w:val="hybridMultilevel"/>
    <w:tmpl w:val="BA36294E"/>
    <w:lvl w:ilvl="0" w:tplc="782CC3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0E244F"/>
    <w:multiLevelType w:val="hybridMultilevel"/>
    <w:tmpl w:val="C23C0CD0"/>
    <w:lvl w:ilvl="0" w:tplc="FE1C40F8">
      <w:start w:val="1"/>
      <w:numFmt w:val="decimal"/>
      <w:pStyle w:val="Nadpis3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F7C57"/>
    <w:multiLevelType w:val="hybridMultilevel"/>
    <w:tmpl w:val="DF6E1B0A"/>
    <w:lvl w:ilvl="0" w:tplc="0405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F4AA7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8B0A4B"/>
    <w:multiLevelType w:val="hybridMultilevel"/>
    <w:tmpl w:val="34284A0A"/>
    <w:lvl w:ilvl="0" w:tplc="5B006CB2">
      <w:start w:val="1"/>
      <w:numFmt w:val="decimal"/>
      <w:lvlText w:val="1. 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06D2D"/>
    <w:multiLevelType w:val="hybridMultilevel"/>
    <w:tmpl w:val="26EA50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6345D"/>
    <w:multiLevelType w:val="multilevel"/>
    <w:tmpl w:val="210E8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0C7283"/>
    <w:multiLevelType w:val="hybridMultilevel"/>
    <w:tmpl w:val="B5DE8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97182"/>
    <w:multiLevelType w:val="hybridMultilevel"/>
    <w:tmpl w:val="C7DCF632"/>
    <w:lvl w:ilvl="0" w:tplc="E0F4AA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D4EB7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1357A"/>
    <w:multiLevelType w:val="multilevel"/>
    <w:tmpl w:val="CAE0A6F2"/>
    <w:lvl w:ilvl="0">
      <w:start w:val="1"/>
      <w:numFmt w:val="decimal"/>
      <w:pStyle w:val="Nadpis2"/>
      <w:lvlText w:val="Standard %1."/>
      <w:lvlJc w:val="left"/>
      <w:pPr>
        <w:ind w:left="993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."/>
      <w:lvlJc w:val="left"/>
      <w:pPr>
        <w:ind w:left="1702" w:hanging="113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69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1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3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5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57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29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19" w:hanging="180"/>
      </w:pPr>
      <w:rPr>
        <w:rFonts w:hint="default"/>
      </w:rPr>
    </w:lvl>
  </w:abstractNum>
  <w:abstractNum w:abstractNumId="11" w15:restartNumberingAfterBreak="0">
    <w:nsid w:val="7E8D4A93"/>
    <w:multiLevelType w:val="hybridMultilevel"/>
    <w:tmpl w:val="47A275FC"/>
    <w:lvl w:ilvl="0" w:tplc="B1C0AF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10"/>
  </w:num>
  <w:num w:numId="5">
    <w:abstractNumId w:val="6"/>
  </w:num>
  <w:num w:numId="6">
    <w:abstractNumId w:val="3"/>
  </w:num>
  <w:num w:numId="7">
    <w:abstractNumId w:val="1"/>
    <w:lvlOverride w:ilvl="0">
      <w:startOverride w:val="1"/>
    </w:lvlOverride>
  </w:num>
  <w:num w:numId="8">
    <w:abstractNumId w:val="4"/>
  </w:num>
  <w:num w:numId="9">
    <w:abstractNumId w:val="2"/>
  </w:num>
  <w:num w:numId="10">
    <w:abstractNumId w:val="2"/>
    <w:lvlOverride w:ilvl="0">
      <w:startOverride w:val="1"/>
    </w:lvlOverride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1"/>
    </w:lvlOverride>
  </w:num>
  <w:num w:numId="17">
    <w:abstractNumId w:val="2"/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7"/>
  </w:num>
  <w:num w:numId="22">
    <w:abstractNumId w:val="2"/>
    <w:lvlOverride w:ilvl="0">
      <w:startOverride w:val="1"/>
    </w:lvlOverride>
  </w:num>
  <w:num w:numId="23">
    <w:abstractNumId w:val="2"/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1"/>
  </w:num>
  <w:num w:numId="27">
    <w:abstractNumId w:val="0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99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wQSlpZmZkbGpko6SsGpxcWZ+XkgBYZGtQAxw4QcLQAAAA=="/>
  </w:docVars>
  <w:rsids>
    <w:rsidRoot w:val="00ED3FC0"/>
    <w:rsid w:val="00002FE3"/>
    <w:rsid w:val="0001231A"/>
    <w:rsid w:val="00013AFC"/>
    <w:rsid w:val="00036F99"/>
    <w:rsid w:val="000630CD"/>
    <w:rsid w:val="00094277"/>
    <w:rsid w:val="000E202A"/>
    <w:rsid w:val="000E253C"/>
    <w:rsid w:val="000E5C36"/>
    <w:rsid w:val="000E7934"/>
    <w:rsid w:val="000F4C81"/>
    <w:rsid w:val="000F75D6"/>
    <w:rsid w:val="00104FF4"/>
    <w:rsid w:val="00145A44"/>
    <w:rsid w:val="00147BA7"/>
    <w:rsid w:val="001A73B1"/>
    <w:rsid w:val="001B27B4"/>
    <w:rsid w:val="001F3649"/>
    <w:rsid w:val="001F37B1"/>
    <w:rsid w:val="00201608"/>
    <w:rsid w:val="00202903"/>
    <w:rsid w:val="0020745C"/>
    <w:rsid w:val="0021337F"/>
    <w:rsid w:val="0022526B"/>
    <w:rsid w:val="00235447"/>
    <w:rsid w:val="00237987"/>
    <w:rsid w:val="00244E4F"/>
    <w:rsid w:val="00245CF6"/>
    <w:rsid w:val="00264C95"/>
    <w:rsid w:val="0028245D"/>
    <w:rsid w:val="002838BC"/>
    <w:rsid w:val="002B0C90"/>
    <w:rsid w:val="002C0841"/>
    <w:rsid w:val="002C2419"/>
    <w:rsid w:val="002D21BE"/>
    <w:rsid w:val="002E251F"/>
    <w:rsid w:val="00311871"/>
    <w:rsid w:val="00311FB6"/>
    <w:rsid w:val="00322C18"/>
    <w:rsid w:val="00343048"/>
    <w:rsid w:val="003524E4"/>
    <w:rsid w:val="00363A11"/>
    <w:rsid w:val="003658B9"/>
    <w:rsid w:val="00384BCC"/>
    <w:rsid w:val="003965D2"/>
    <w:rsid w:val="003A426C"/>
    <w:rsid w:val="003C6E96"/>
    <w:rsid w:val="003D2F70"/>
    <w:rsid w:val="003D4415"/>
    <w:rsid w:val="003E4FDF"/>
    <w:rsid w:val="003F24F4"/>
    <w:rsid w:val="004007CE"/>
    <w:rsid w:val="00430450"/>
    <w:rsid w:val="0044631C"/>
    <w:rsid w:val="00471698"/>
    <w:rsid w:val="004C33FC"/>
    <w:rsid w:val="004D5F2B"/>
    <w:rsid w:val="004F25A7"/>
    <w:rsid w:val="005248F6"/>
    <w:rsid w:val="005264FE"/>
    <w:rsid w:val="005578DB"/>
    <w:rsid w:val="00561C88"/>
    <w:rsid w:val="0056564F"/>
    <w:rsid w:val="0057213A"/>
    <w:rsid w:val="00575546"/>
    <w:rsid w:val="00580B3A"/>
    <w:rsid w:val="00581FA1"/>
    <w:rsid w:val="0059713A"/>
    <w:rsid w:val="005C11D7"/>
    <w:rsid w:val="005E4EE5"/>
    <w:rsid w:val="005F0D06"/>
    <w:rsid w:val="00614036"/>
    <w:rsid w:val="006243B9"/>
    <w:rsid w:val="00685412"/>
    <w:rsid w:val="006A4959"/>
    <w:rsid w:val="006C1431"/>
    <w:rsid w:val="006C333F"/>
    <w:rsid w:val="006D42ED"/>
    <w:rsid w:val="0071108F"/>
    <w:rsid w:val="007254B4"/>
    <w:rsid w:val="0074442F"/>
    <w:rsid w:val="00754E17"/>
    <w:rsid w:val="00767F18"/>
    <w:rsid w:val="00770A36"/>
    <w:rsid w:val="00786B7F"/>
    <w:rsid w:val="0079398F"/>
    <w:rsid w:val="007B732E"/>
    <w:rsid w:val="007C2AAA"/>
    <w:rsid w:val="007D11A3"/>
    <w:rsid w:val="007D4335"/>
    <w:rsid w:val="007D6782"/>
    <w:rsid w:val="007E3BA6"/>
    <w:rsid w:val="007E7559"/>
    <w:rsid w:val="007F22A1"/>
    <w:rsid w:val="007F650D"/>
    <w:rsid w:val="007F6DDA"/>
    <w:rsid w:val="00806FAB"/>
    <w:rsid w:val="0080701F"/>
    <w:rsid w:val="00822CF1"/>
    <w:rsid w:val="00824DD7"/>
    <w:rsid w:val="00842439"/>
    <w:rsid w:val="00844A67"/>
    <w:rsid w:val="00852D58"/>
    <w:rsid w:val="0085756A"/>
    <w:rsid w:val="00863D39"/>
    <w:rsid w:val="008660F3"/>
    <w:rsid w:val="008921FD"/>
    <w:rsid w:val="00895AD2"/>
    <w:rsid w:val="008A67EB"/>
    <w:rsid w:val="008B0180"/>
    <w:rsid w:val="008D35E7"/>
    <w:rsid w:val="008D521E"/>
    <w:rsid w:val="008F1136"/>
    <w:rsid w:val="008F2DBA"/>
    <w:rsid w:val="0090266D"/>
    <w:rsid w:val="00931534"/>
    <w:rsid w:val="0093429C"/>
    <w:rsid w:val="00936437"/>
    <w:rsid w:val="00942F88"/>
    <w:rsid w:val="00951C2B"/>
    <w:rsid w:val="00963631"/>
    <w:rsid w:val="00971676"/>
    <w:rsid w:val="00971B55"/>
    <w:rsid w:val="0099638A"/>
    <w:rsid w:val="009B75B3"/>
    <w:rsid w:val="009B7D8C"/>
    <w:rsid w:val="009D05C4"/>
    <w:rsid w:val="009D40F4"/>
    <w:rsid w:val="009F7AA0"/>
    <w:rsid w:val="00A050AF"/>
    <w:rsid w:val="00A21B52"/>
    <w:rsid w:val="00A366AA"/>
    <w:rsid w:val="00A60D58"/>
    <w:rsid w:val="00A87D05"/>
    <w:rsid w:val="00AA179D"/>
    <w:rsid w:val="00AA323F"/>
    <w:rsid w:val="00AA4958"/>
    <w:rsid w:val="00B24051"/>
    <w:rsid w:val="00B255DF"/>
    <w:rsid w:val="00B37C6B"/>
    <w:rsid w:val="00B4495A"/>
    <w:rsid w:val="00B640CD"/>
    <w:rsid w:val="00B646E9"/>
    <w:rsid w:val="00B87B38"/>
    <w:rsid w:val="00BA036C"/>
    <w:rsid w:val="00BC093F"/>
    <w:rsid w:val="00C17F1B"/>
    <w:rsid w:val="00C24621"/>
    <w:rsid w:val="00C24A92"/>
    <w:rsid w:val="00C24CE8"/>
    <w:rsid w:val="00C31976"/>
    <w:rsid w:val="00C33058"/>
    <w:rsid w:val="00C546D4"/>
    <w:rsid w:val="00C55DF2"/>
    <w:rsid w:val="00C72A62"/>
    <w:rsid w:val="00C854CD"/>
    <w:rsid w:val="00CA0B0A"/>
    <w:rsid w:val="00CB0D1A"/>
    <w:rsid w:val="00CB5B1B"/>
    <w:rsid w:val="00CC3171"/>
    <w:rsid w:val="00CD104D"/>
    <w:rsid w:val="00CD482A"/>
    <w:rsid w:val="00CE032D"/>
    <w:rsid w:val="00D25C56"/>
    <w:rsid w:val="00D26EF2"/>
    <w:rsid w:val="00D64AAD"/>
    <w:rsid w:val="00D66349"/>
    <w:rsid w:val="00D72629"/>
    <w:rsid w:val="00D77E5A"/>
    <w:rsid w:val="00DA1215"/>
    <w:rsid w:val="00DA514A"/>
    <w:rsid w:val="00DB400B"/>
    <w:rsid w:val="00DB4D30"/>
    <w:rsid w:val="00DB638F"/>
    <w:rsid w:val="00DC47A4"/>
    <w:rsid w:val="00DF30CB"/>
    <w:rsid w:val="00E15682"/>
    <w:rsid w:val="00E309CD"/>
    <w:rsid w:val="00E35733"/>
    <w:rsid w:val="00E35A49"/>
    <w:rsid w:val="00E41EA2"/>
    <w:rsid w:val="00E43B0A"/>
    <w:rsid w:val="00E8170A"/>
    <w:rsid w:val="00EA635E"/>
    <w:rsid w:val="00EB2D47"/>
    <w:rsid w:val="00EC64B6"/>
    <w:rsid w:val="00ED32FA"/>
    <w:rsid w:val="00ED3FC0"/>
    <w:rsid w:val="00ED4FA3"/>
    <w:rsid w:val="00F057C3"/>
    <w:rsid w:val="00F07FF5"/>
    <w:rsid w:val="00F278F6"/>
    <w:rsid w:val="00F4443B"/>
    <w:rsid w:val="00F610DF"/>
    <w:rsid w:val="00F6767A"/>
    <w:rsid w:val="00F7157A"/>
    <w:rsid w:val="00F7408A"/>
    <w:rsid w:val="00F921E7"/>
    <w:rsid w:val="00FA27B7"/>
    <w:rsid w:val="00FC1893"/>
    <w:rsid w:val="00FC1AAF"/>
    <w:rsid w:val="00FC3176"/>
    <w:rsid w:val="0E2692D6"/>
    <w:rsid w:val="0F06669D"/>
    <w:rsid w:val="12BC97EB"/>
    <w:rsid w:val="253C727D"/>
    <w:rsid w:val="2BCAF01C"/>
    <w:rsid w:val="49D7C8EF"/>
    <w:rsid w:val="548B9DDD"/>
    <w:rsid w:val="54BF0E47"/>
    <w:rsid w:val="6E6BC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0B9B1"/>
  <w15:docId w15:val="{89FDB27B-86AD-438F-BD71-5A1B538FF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F2DBA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nadpis">
    <w:name w:val="Subtitle"/>
    <w:basedOn w:val="Bezmezer"/>
    <w:next w:val="Normln"/>
    <w:link w:val="Podnadpis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nadpisChar">
    <w:name w:val="Podnadpis Char"/>
    <w:basedOn w:val="Standardnpsmoodstavce"/>
    <w:link w:val="Podnadpis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ad2ba5-0f0e-4ee3-8d7f-b66a40ab06f7">
      <UserInfo>
        <DisplayName>Petr Černikovský</DisplayName>
        <AccountId>27</AccountId>
        <AccountType/>
      </UserInfo>
      <UserInfo>
        <DisplayName>Donika Zůbková</DisplayName>
        <AccountId>25</AccountId>
        <AccountType/>
      </UserInfo>
      <UserInfo>
        <DisplayName>Kateřina Švestková</DisplayName>
        <AccountId>46</AccountId>
        <AccountType/>
      </UserInfo>
      <UserInfo>
        <DisplayName>Soňa Nantlová</DisplayName>
        <AccountId>47</AccountId>
        <AccountType/>
      </UserInfo>
      <UserInfo>
        <DisplayName>Jakub Vykydal</DisplayName>
        <AccountId>6</AccountId>
        <AccountType/>
      </UserInfo>
      <UserInfo>
        <DisplayName>Zdeněk Ježek</DisplayName>
        <AccountId>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74419FC9FD104C88B5E55FA640AAB0" ma:contentTypeVersion="6" ma:contentTypeDescription="Vytvoří nový dokument" ma:contentTypeScope="" ma:versionID="8b9900c66aa1f1ff751d96eb8dd0c17f">
  <xsd:schema xmlns:xsd="http://www.w3.org/2001/XMLSchema" xmlns:xs="http://www.w3.org/2001/XMLSchema" xmlns:p="http://schemas.microsoft.com/office/2006/metadata/properties" xmlns:ns2="85ad2ba5-0f0e-4ee3-8d7f-b66a40ab06f7" xmlns:ns3="3dc3808b-b02d-4772-926e-f1c08986c19b" targetNamespace="http://schemas.microsoft.com/office/2006/metadata/properties" ma:root="true" ma:fieldsID="e13439f09399a29c6915af0a077d440d" ns2:_="" ns3:_="">
    <xsd:import namespace="85ad2ba5-0f0e-4ee3-8d7f-b66a40ab06f7"/>
    <xsd:import namespace="3dc3808b-b02d-4772-926e-f1c08986c19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d2ba5-0f0e-4ee3-8d7f-b66a40ab0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3808b-b02d-4772-926e-f1c08986c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2641C-BC04-4672-944D-1228B8FABBF9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dc3808b-b02d-4772-926e-f1c08986c19b"/>
    <ds:schemaRef ds:uri="http://purl.org/dc/terms/"/>
    <ds:schemaRef ds:uri="85ad2ba5-0f0e-4ee3-8d7f-b66a40ab06f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1D2C691-A6E1-46CF-8986-A1E73C0CE5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CF6A7-51D4-43D4-940D-8BD724C46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d2ba5-0f0e-4ee3-8d7f-b66a40ab06f7"/>
    <ds:schemaRef ds:uri="3dc3808b-b02d-4772-926e-f1c08986c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6F48B5-0803-4536-984B-049EAD541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849</Words>
  <Characters>10914</Characters>
  <Application>Microsoft Office Word</Application>
  <DocSecurity>0</DocSecurity>
  <Lines>90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denda</dc:creator>
  <cp:lastModifiedBy>Dagmar Janoušková</cp:lastModifiedBy>
  <cp:revision>4</cp:revision>
  <cp:lastPrinted>2017-09-22T09:42:00Z</cp:lastPrinted>
  <dcterms:created xsi:type="dcterms:W3CDTF">2019-10-07T12:38:00Z</dcterms:created>
  <dcterms:modified xsi:type="dcterms:W3CDTF">2019-11-0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4419FC9FD104C88B5E55FA640AAB0</vt:lpwstr>
  </property>
  <property fmtid="{D5CDD505-2E9C-101B-9397-08002B2CF9AE}" pid="3" name="AuthorIds_UIVersion_4096">
    <vt:lpwstr>58</vt:lpwstr>
  </property>
</Properties>
</file>